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37D24" w14:textId="1E22AC0B" w:rsidR="00AD5BBD" w:rsidRPr="008D767C" w:rsidRDefault="00072DB7">
      <w:pPr>
        <w:ind w:right="701"/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51C64" wp14:editId="2CD5B8E3">
                <wp:simplePos x="0" y="0"/>
                <wp:positionH relativeFrom="margin">
                  <wp:posOffset>209550</wp:posOffset>
                </wp:positionH>
                <wp:positionV relativeFrom="paragraph">
                  <wp:posOffset>278130</wp:posOffset>
                </wp:positionV>
                <wp:extent cx="6276975" cy="7454265"/>
                <wp:effectExtent l="9525" t="13335" r="9525" b="28575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745426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6">
                                <a:lumMod val="40000"/>
                                <a:lumOff val="60000"/>
                              </a:schemeClr>
                            </a:gs>
                          </a:gsLst>
                          <a:lin ang="16200000" scaled="1"/>
                        </a:gradFill>
                        <a:ln w="127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9F616A6" w14:textId="77777777" w:rsidR="005868F1" w:rsidRDefault="0052543C" w:rsidP="000F10AC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0CF9BAB" w14:textId="77777777" w:rsidR="005868F1" w:rsidRDefault="0052543C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793E643" w14:textId="77777777" w:rsidR="005868F1" w:rsidRDefault="001038F9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0F10A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848CC9A" wp14:editId="6BDDF1BB">
                                  <wp:extent cx="736969" cy="716816"/>
                                  <wp:effectExtent l="19050" t="0" r="5981" b="0"/>
                                  <wp:docPr id="7" name="Picture 29" descr="https://www.mutah.edu.jo/sites/default/files/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9" descr="https://www.mutah.edu.jo/sites/default/files/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6969" cy="7168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F5447A" w14:textId="77777777" w:rsidR="00CE4B97" w:rsidRDefault="0052543C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F50AF46" w14:textId="77777777" w:rsidR="00CE4B97" w:rsidRDefault="0052543C" w:rsidP="000F10AC">
                            <w:pPr>
                              <w:contextualSpacing/>
                              <w:rPr>
                                <w:lang w:val="en-US"/>
                              </w:rPr>
                            </w:pPr>
                          </w:p>
                          <w:p w14:paraId="7560D7AF" w14:textId="77777777" w:rsidR="005868F1" w:rsidRPr="00DF24D7" w:rsidRDefault="001038F9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DF24D7"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  <w:t>ERASMUS+ PROGRAMME</w:t>
                            </w:r>
                          </w:p>
                          <w:p w14:paraId="1F3F4AD0" w14:textId="26B5EE28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  <w:rPr>
                                <w:rFonts w:ascii="Bell MT" w:hAnsi="Bell MT"/>
                              </w:rPr>
                            </w:pPr>
                            <w:r w:rsidRPr="00AE0F86">
                              <w:rPr>
                                <w:rFonts w:ascii="Bell MT" w:hAnsi="Bell MT"/>
                              </w:rPr>
                              <w:t>Promoti</w:t>
                            </w:r>
                            <w:r w:rsidR="00777A39">
                              <w:rPr>
                                <w:rFonts w:ascii="Bell MT" w:hAnsi="Bell MT"/>
                              </w:rPr>
                              <w:t>ng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 xml:space="preserve"> Youth Employment in Prompt Areas in Jordan/ Job</w:t>
                            </w:r>
                            <w:r>
                              <w:rPr>
                                <w:rFonts w:ascii="Bell MT" w:hAnsi="Bell MT"/>
                              </w:rPr>
                              <w:t>-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>Jo</w:t>
                            </w:r>
                          </w:p>
                          <w:p w14:paraId="5A25D950" w14:textId="77777777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</w:pPr>
                            <w:r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 xml:space="preserve">Project Number: </w:t>
                            </w:r>
                            <w:r w:rsidRPr="00AE0F86"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>598428-EPP-1-2018-JO-EPPKA2-CBHE-JP</w:t>
                            </w:r>
                          </w:p>
                          <w:p w14:paraId="790EC466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691844D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78D5291" w14:textId="77777777" w:rsidR="004B263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3A56149" w14:textId="77777777" w:rsidR="004B263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A921AD7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21C8478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B12CBAF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B1CB51D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75D10BF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85848ED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DF28842" w14:textId="5986A6D4" w:rsidR="005868F1" w:rsidRPr="00DF24D7" w:rsidRDefault="005822EC" w:rsidP="005822E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Seventh</w:t>
                            </w:r>
                            <w:r w:rsidR="00082F31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</w:t>
                            </w:r>
                            <w:r w:rsidR="00777A39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anagement </w:t>
                            </w:r>
                            <w:r w:rsidR="001038F9" w:rsidRPr="00DF24D7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eeting Agenda</w:t>
                            </w:r>
                          </w:p>
                          <w:p w14:paraId="6C6235D9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EB8B8ED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EC04E4A" w14:textId="0E0E8F26" w:rsidR="00DF24D7" w:rsidRPr="005822EC" w:rsidRDefault="00082F31" w:rsidP="00082F31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 w:rsidRPr="005822EC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UCY</w:t>
                            </w:r>
                          </w:p>
                          <w:p w14:paraId="15102AB6" w14:textId="4E2B001C" w:rsidR="00CE4B97" w:rsidRPr="00DF24D7" w:rsidRDefault="00082F31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Cyprus </w:t>
                            </w:r>
                          </w:p>
                          <w:p w14:paraId="28435419" w14:textId="77777777" w:rsidR="00CE4B97" w:rsidRPr="00DF24D7" w:rsidRDefault="0052543C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9FDFD9A" w14:textId="77777777" w:rsidR="00CE4B97" w:rsidRPr="00DF24D7" w:rsidRDefault="0052543C" w:rsidP="000F10AC">
                            <w:pPr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FF6D176" w14:textId="42A29BC9" w:rsidR="00CE4B97" w:rsidRPr="00DF24D7" w:rsidRDefault="00777A39" w:rsidP="00082F31">
                            <w:pPr>
                              <w:pStyle w:val="NoSpacing"/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August </w:t>
                            </w:r>
                            <w:r w:rsidR="00082F31"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 w:rsidR="001038F9" w:rsidRPr="00DF24D7"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082F31"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- </w:t>
                            </w:r>
                            <w:r w:rsidR="008F2AF5"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7</w:t>
                            </w:r>
                            <w:r w:rsidR="001038F9" w:rsidRPr="00DF24D7"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1038F9" w:rsidRPr="00DF24D7"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, 20</w:t>
                            </w:r>
                            <w:r w:rsidR="00082F31"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21</w:t>
                            </w:r>
                          </w:p>
                          <w:p w14:paraId="1ACE97E0" w14:textId="77777777" w:rsidR="00CE4B97" w:rsidRPr="00CE4B97" w:rsidRDefault="0052543C" w:rsidP="000F10AC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51C64" id="Rectangle 5" o:spid="_x0000_s1026" style="position:absolute;left:0;text-align:left;margin-left:16.5pt;margin-top:21.9pt;width:494.25pt;height:586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" fillcolor="white [3201]" strokecolor="#fabf8f [1945]" strokeweight="1pt">
                <v:fill color2="#fbd4b4 [1305]" angle="180" focus="100%" type="gradient"/>
                <v:shadow on="t" color="#974706 [1609]" opacity=".5" offset="1pt"/>
                <v:textbox>
                  <w:txbxContent>
                    <w:p w14:paraId="29F616A6" w14:textId="77777777" w:rsidR="005868F1" w:rsidRDefault="00452747" w:rsidP="000F10AC">
                      <w:pPr>
                        <w:rPr>
                          <w:lang w:val="en-US"/>
                        </w:rPr>
                      </w:pPr>
                    </w:p>
                    <w:p w14:paraId="60CF9BAB" w14:textId="77777777" w:rsidR="005868F1" w:rsidRDefault="00452747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793E643" w14:textId="77777777" w:rsidR="005868F1" w:rsidRDefault="001038F9" w:rsidP="000F10AC">
                      <w:pPr>
                        <w:jc w:val="center"/>
                        <w:rPr>
                          <w:lang w:val="en-US"/>
                        </w:rPr>
                      </w:pPr>
                      <w:r w:rsidRPr="000F10A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0848CC9A" wp14:editId="6BDDF1BB">
                            <wp:extent cx="736969" cy="716816"/>
                            <wp:effectExtent l="19050" t="0" r="5981" b="0"/>
                            <wp:docPr id="7" name="Picture 29" descr="https://www.mutah.edu.jo/sites/default/files/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9" descr="https://www.mutah.edu.jo/sites/default/files/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6969" cy="7168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F5447A" w14:textId="77777777" w:rsidR="00CE4B97" w:rsidRDefault="00452747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F50AF46" w14:textId="77777777" w:rsidR="00CE4B97" w:rsidRDefault="00452747" w:rsidP="000F10AC">
                      <w:pPr>
                        <w:contextualSpacing/>
                        <w:rPr>
                          <w:lang w:val="en-US"/>
                        </w:rPr>
                      </w:pPr>
                    </w:p>
                    <w:p w14:paraId="7560D7AF" w14:textId="77777777" w:rsidR="005868F1" w:rsidRPr="00DF24D7" w:rsidRDefault="001038F9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DF24D7"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  <w:t>ERASMUS+ PROGRAMME</w:t>
                      </w:r>
                    </w:p>
                    <w:p w14:paraId="1F3F4AD0" w14:textId="26B5EE28" w:rsidR="000F10AC" w:rsidRDefault="001038F9" w:rsidP="000F10AC">
                      <w:pPr>
                        <w:pStyle w:val="Header"/>
                        <w:contextualSpacing/>
                        <w:jc w:val="center"/>
                        <w:rPr>
                          <w:rFonts w:ascii="Bell MT" w:hAnsi="Bell MT"/>
                        </w:rPr>
                      </w:pPr>
                      <w:r w:rsidRPr="00AE0F86">
                        <w:rPr>
                          <w:rFonts w:ascii="Bell MT" w:hAnsi="Bell MT"/>
                        </w:rPr>
                        <w:t>Promoti</w:t>
                      </w:r>
                      <w:r w:rsidR="00777A39">
                        <w:rPr>
                          <w:rFonts w:ascii="Bell MT" w:hAnsi="Bell MT"/>
                        </w:rPr>
                        <w:t>ng</w:t>
                      </w:r>
                      <w:r w:rsidRPr="00AE0F86">
                        <w:rPr>
                          <w:rFonts w:ascii="Bell MT" w:hAnsi="Bell MT"/>
                        </w:rPr>
                        <w:t xml:space="preserve"> Youth Employment in Prompt Areas in Jordan/ Job</w:t>
                      </w:r>
                      <w:r>
                        <w:rPr>
                          <w:rFonts w:ascii="Bell MT" w:hAnsi="Bell MT"/>
                        </w:rPr>
                        <w:t>-</w:t>
                      </w:r>
                      <w:r w:rsidRPr="00AE0F86">
                        <w:rPr>
                          <w:rFonts w:ascii="Bell MT" w:hAnsi="Bell MT"/>
                        </w:rPr>
                        <w:t>Jo</w:t>
                      </w:r>
                    </w:p>
                    <w:p w14:paraId="5A25D950" w14:textId="77777777" w:rsidR="000F10AC" w:rsidRDefault="001038F9" w:rsidP="000F10AC">
                      <w:pPr>
                        <w:pStyle w:val="Header"/>
                        <w:contextualSpacing/>
                        <w:jc w:val="center"/>
                      </w:pPr>
                      <w:r>
                        <w:rPr>
                          <w:rFonts w:ascii="Bell MT" w:hAnsi="Bell MT"/>
                          <w:sz w:val="18"/>
                          <w:szCs w:val="18"/>
                        </w:rPr>
                        <w:t xml:space="preserve">Project Number: </w:t>
                      </w:r>
                      <w:r w:rsidRPr="00AE0F86">
                        <w:rPr>
                          <w:rFonts w:ascii="Bell MT" w:hAnsi="Bell MT"/>
                          <w:sz w:val="18"/>
                          <w:szCs w:val="18"/>
                        </w:rPr>
                        <w:t>598428-EPP-1-2018-JO-EPPKA2-CBHE-JP</w:t>
                      </w:r>
                    </w:p>
                    <w:p w14:paraId="790EC466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691844D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78D5291" w14:textId="77777777" w:rsidR="004B263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63A56149" w14:textId="77777777" w:rsidR="004B263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A921AD7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321C8478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0B12CBAF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6B1CB51D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75D10BF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85848ED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DF28842" w14:textId="5986A6D4" w:rsidR="005868F1" w:rsidRPr="00DF24D7" w:rsidRDefault="005822EC" w:rsidP="005822E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Seventh</w:t>
                      </w:r>
                      <w:r w:rsidR="00082F31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M</w:t>
                      </w:r>
                      <w:r w:rsidR="00777A39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anagement </w:t>
                      </w:r>
                      <w:r w:rsidR="001038F9" w:rsidRPr="00DF24D7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Meeting Agenda</w:t>
                      </w:r>
                    </w:p>
                    <w:p w14:paraId="6C6235D9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0EB8B8ED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EC04E4A" w14:textId="0E0E8F26" w:rsidR="00DF24D7" w:rsidRPr="005822EC" w:rsidRDefault="00082F31" w:rsidP="00082F31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 w:rsidRPr="005822EC">
                        <w:rPr>
                          <w:rFonts w:asciiTheme="minorHAnsi" w:hAnsiTheme="minorHAnsi" w:cstheme="minorHAnsi"/>
                          <w:b/>
                          <w:bCs/>
                        </w:rPr>
                        <w:t>UCY</w:t>
                      </w:r>
                    </w:p>
                    <w:p w14:paraId="15102AB6" w14:textId="4E2B001C" w:rsidR="00CE4B97" w:rsidRPr="00DF24D7" w:rsidRDefault="00082F31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Cyprus </w:t>
                      </w:r>
                    </w:p>
                    <w:p w14:paraId="28435419" w14:textId="77777777" w:rsidR="00CE4B97" w:rsidRPr="00DF24D7" w:rsidRDefault="00452747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39FDFD9A" w14:textId="77777777" w:rsidR="00CE4B97" w:rsidRPr="00DF24D7" w:rsidRDefault="00452747" w:rsidP="000F10AC">
                      <w:pPr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5FF6D176" w14:textId="42A29BC9" w:rsidR="00CE4B97" w:rsidRPr="00DF24D7" w:rsidRDefault="00777A39" w:rsidP="00082F31">
                      <w:pPr>
                        <w:pStyle w:val="NoSpacing"/>
                        <w:jc w:val="center"/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 xml:space="preserve">August </w:t>
                      </w:r>
                      <w:r w:rsidR="00082F31"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 w:rsidR="001038F9" w:rsidRPr="00DF24D7"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082F31"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 xml:space="preserve"> - </w:t>
                      </w:r>
                      <w:r w:rsidR="008F2AF5"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>7</w:t>
                      </w:r>
                      <w:r w:rsidR="001038F9" w:rsidRPr="00DF24D7"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1038F9" w:rsidRPr="00DF24D7"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>, 20</w:t>
                      </w:r>
                      <w:r w:rsidR="00082F31"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>21</w:t>
                      </w:r>
                    </w:p>
                    <w:p w14:paraId="1ACE97E0" w14:textId="77777777" w:rsidR="00CE4B97" w:rsidRPr="00CE4B97" w:rsidRDefault="00452747" w:rsidP="000F10AC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D4AC56" w14:textId="77777777" w:rsidR="00AD5BBD" w:rsidRPr="008D767C" w:rsidRDefault="00AD5BBD">
      <w:pPr>
        <w:ind w:right="701"/>
        <w:jc w:val="both"/>
      </w:pPr>
    </w:p>
    <w:p w14:paraId="58E44C69" w14:textId="77777777" w:rsidR="00AD5BBD" w:rsidRPr="008D767C" w:rsidRDefault="00AD5BBD">
      <w:pPr>
        <w:ind w:right="701"/>
        <w:jc w:val="both"/>
      </w:pPr>
      <w:bookmarkStart w:id="0" w:name="_gjdgxs" w:colFirst="0" w:colLast="0"/>
      <w:bookmarkEnd w:id="0"/>
    </w:p>
    <w:p w14:paraId="49544B02" w14:textId="77777777" w:rsidR="00AD5BBD" w:rsidRPr="008D767C" w:rsidRDefault="00AD5BBD">
      <w:pPr>
        <w:ind w:right="701"/>
        <w:jc w:val="both"/>
      </w:pPr>
    </w:p>
    <w:p w14:paraId="41CE7706" w14:textId="77777777" w:rsidR="00AD5BBD" w:rsidRPr="008D767C" w:rsidRDefault="00AD5BBD">
      <w:pPr>
        <w:ind w:right="701"/>
        <w:jc w:val="both"/>
      </w:pPr>
    </w:p>
    <w:p w14:paraId="28B8FF37" w14:textId="77777777" w:rsidR="00AD5BBD" w:rsidRPr="008D767C" w:rsidRDefault="00AD5BBD">
      <w:pPr>
        <w:ind w:right="701"/>
        <w:jc w:val="both"/>
      </w:pPr>
    </w:p>
    <w:p w14:paraId="5C23B93F" w14:textId="77777777" w:rsidR="00AD5BBD" w:rsidRPr="008D767C" w:rsidRDefault="00AD5BBD">
      <w:pPr>
        <w:ind w:right="701"/>
        <w:jc w:val="both"/>
      </w:pPr>
    </w:p>
    <w:p w14:paraId="61867EAD" w14:textId="77777777" w:rsidR="00AD5BBD" w:rsidRPr="008D767C" w:rsidRDefault="00AD5BBD">
      <w:pPr>
        <w:ind w:right="701"/>
        <w:jc w:val="both"/>
      </w:pPr>
    </w:p>
    <w:p w14:paraId="7FB6960D" w14:textId="77777777" w:rsidR="00AD5BBD" w:rsidRPr="008D767C" w:rsidRDefault="00AD5BBD">
      <w:pPr>
        <w:ind w:right="701"/>
        <w:jc w:val="both"/>
      </w:pPr>
    </w:p>
    <w:p w14:paraId="1AA75D72" w14:textId="77777777" w:rsidR="00AD5BBD" w:rsidRPr="008D767C" w:rsidRDefault="00AD5BBD">
      <w:pPr>
        <w:ind w:right="701"/>
        <w:jc w:val="both"/>
      </w:pPr>
    </w:p>
    <w:p w14:paraId="21B8A779" w14:textId="77777777" w:rsidR="00AD5BBD" w:rsidRPr="008D767C" w:rsidRDefault="00AD5BBD">
      <w:pPr>
        <w:ind w:right="701"/>
        <w:jc w:val="both"/>
      </w:pPr>
    </w:p>
    <w:p w14:paraId="43FD8441" w14:textId="77777777" w:rsidR="00AD5BBD" w:rsidRPr="008D767C" w:rsidRDefault="00AD5BBD">
      <w:pPr>
        <w:ind w:right="701"/>
        <w:jc w:val="both"/>
      </w:pPr>
    </w:p>
    <w:p w14:paraId="6FC78D66" w14:textId="77777777" w:rsidR="00AD5BBD" w:rsidRPr="008D767C" w:rsidRDefault="00AD5BBD">
      <w:pPr>
        <w:ind w:right="701"/>
        <w:jc w:val="both"/>
      </w:pPr>
    </w:p>
    <w:p w14:paraId="55886F73" w14:textId="77777777" w:rsidR="00AD5BBD" w:rsidRPr="008D767C" w:rsidRDefault="00AD5BBD">
      <w:pPr>
        <w:ind w:right="701"/>
        <w:jc w:val="both"/>
      </w:pPr>
    </w:p>
    <w:p w14:paraId="6E28701B" w14:textId="77777777" w:rsidR="00AD5BBD" w:rsidRPr="008D767C" w:rsidRDefault="00AD5BBD">
      <w:pPr>
        <w:ind w:right="701"/>
        <w:jc w:val="both"/>
      </w:pPr>
    </w:p>
    <w:p w14:paraId="2061BA24" w14:textId="77777777" w:rsidR="00AD5BBD" w:rsidRPr="008D767C" w:rsidRDefault="00AD5BBD">
      <w:pPr>
        <w:ind w:right="701"/>
        <w:jc w:val="both"/>
      </w:pPr>
    </w:p>
    <w:p w14:paraId="602EB425" w14:textId="77777777" w:rsidR="00AD5BBD" w:rsidRPr="008D767C" w:rsidRDefault="00AD5BBD">
      <w:pPr>
        <w:ind w:right="701"/>
        <w:jc w:val="both"/>
      </w:pPr>
    </w:p>
    <w:p w14:paraId="7AC1CAB3" w14:textId="77777777" w:rsidR="00AD5BBD" w:rsidRPr="008D767C" w:rsidRDefault="00AD5BBD">
      <w:pPr>
        <w:ind w:right="701"/>
        <w:jc w:val="both"/>
      </w:pPr>
    </w:p>
    <w:p w14:paraId="778A3E5E" w14:textId="77777777" w:rsidR="00AD5BBD" w:rsidRPr="008D767C" w:rsidRDefault="00AD5BBD">
      <w:pPr>
        <w:ind w:right="701"/>
        <w:jc w:val="both"/>
      </w:pPr>
    </w:p>
    <w:p w14:paraId="0D879A68" w14:textId="77777777" w:rsidR="00AD5BBD" w:rsidRPr="008D767C" w:rsidRDefault="00AD5BBD">
      <w:pPr>
        <w:ind w:right="701"/>
        <w:jc w:val="both"/>
      </w:pPr>
    </w:p>
    <w:p w14:paraId="263B3DCE" w14:textId="77777777" w:rsidR="00AD5BBD" w:rsidRPr="008D767C" w:rsidRDefault="00AD5BBD">
      <w:pPr>
        <w:ind w:right="701"/>
        <w:jc w:val="both"/>
      </w:pPr>
    </w:p>
    <w:p w14:paraId="49BEE040" w14:textId="77777777" w:rsidR="00AD5BBD" w:rsidRPr="008D767C" w:rsidRDefault="00AD5BBD">
      <w:pPr>
        <w:ind w:right="701"/>
        <w:jc w:val="both"/>
      </w:pPr>
    </w:p>
    <w:p w14:paraId="3AADDDFA" w14:textId="77777777" w:rsidR="00AD5BBD" w:rsidRPr="008D767C" w:rsidRDefault="00AD5BBD">
      <w:pPr>
        <w:ind w:right="701"/>
        <w:jc w:val="both"/>
      </w:pPr>
    </w:p>
    <w:p w14:paraId="3B299AC9" w14:textId="77777777" w:rsidR="00AD5BBD" w:rsidRPr="008D767C" w:rsidRDefault="00AD5BBD">
      <w:pPr>
        <w:ind w:right="701"/>
        <w:jc w:val="both"/>
      </w:pPr>
    </w:p>
    <w:p w14:paraId="4623D820" w14:textId="77777777" w:rsidR="00AD5BBD" w:rsidRPr="008D767C" w:rsidRDefault="00AD5BBD">
      <w:pPr>
        <w:ind w:right="701"/>
        <w:jc w:val="both"/>
      </w:pPr>
    </w:p>
    <w:p w14:paraId="68272BEC" w14:textId="77777777" w:rsidR="00AD5BBD" w:rsidRPr="008D767C" w:rsidRDefault="00AD5BBD">
      <w:pPr>
        <w:ind w:right="701"/>
        <w:jc w:val="both"/>
      </w:pPr>
    </w:p>
    <w:p w14:paraId="41CCF6F1" w14:textId="77777777" w:rsidR="00AD5BBD" w:rsidRPr="008D767C" w:rsidRDefault="00AD5BBD">
      <w:pPr>
        <w:ind w:right="701"/>
        <w:jc w:val="both"/>
      </w:pPr>
    </w:p>
    <w:p w14:paraId="6F2A5F34" w14:textId="77777777" w:rsidR="00AD5BBD" w:rsidRPr="008D767C" w:rsidRDefault="001038F9">
      <w:pPr>
        <w:spacing w:after="200" w:line="276" w:lineRule="auto"/>
        <w:jc w:val="both"/>
      </w:pPr>
      <w:r w:rsidRPr="008D767C">
        <w:br w:type="page"/>
      </w:r>
    </w:p>
    <w:p w14:paraId="47933E0F" w14:textId="2575ECCE" w:rsidR="00AD5BBD" w:rsidRPr="008D767C" w:rsidRDefault="001038F9">
      <w:pPr>
        <w:ind w:right="701"/>
        <w:jc w:val="both"/>
      </w:pPr>
      <w:r w:rsidRPr="008D767C">
        <w:lastRenderedPageBreak/>
        <w:t xml:space="preserve">Venue: </w:t>
      </w:r>
    </w:p>
    <w:tbl>
      <w:tblPr>
        <w:tblStyle w:val="a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7116"/>
        <w:gridCol w:w="1731"/>
      </w:tblGrid>
      <w:tr w:rsidR="00AD5BBD" w:rsidRPr="008D767C" w14:paraId="5BDAFF87" w14:textId="77777777">
        <w:trPr>
          <w:jc w:val="center"/>
        </w:trPr>
        <w:tc>
          <w:tcPr>
            <w:tcW w:w="10657" w:type="dxa"/>
            <w:gridSpan w:val="3"/>
            <w:shd w:val="clear" w:color="auto" w:fill="FAC090"/>
            <w:vAlign w:val="center"/>
          </w:tcPr>
          <w:p w14:paraId="76C09C23" w14:textId="49B10986" w:rsidR="00777A39" w:rsidRPr="008D767C" w:rsidRDefault="001038F9" w:rsidP="00DC05CF">
            <w:pPr>
              <w:spacing w:before="60" w:after="60"/>
              <w:ind w:right="701"/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 xml:space="preserve">Day 1: </w:t>
            </w:r>
            <w:r w:rsidR="004C3580">
              <w:rPr>
                <w:color w:val="000000"/>
              </w:rPr>
              <w:t xml:space="preserve">Wednesday </w:t>
            </w:r>
            <w:r w:rsidR="00DC05CF">
              <w:rPr>
                <w:color w:val="000000"/>
              </w:rPr>
              <w:t>4</w:t>
            </w:r>
            <w:r w:rsidR="00777A39">
              <w:rPr>
                <w:color w:val="000000"/>
              </w:rPr>
              <w:t>-</w:t>
            </w:r>
            <w:r w:rsidR="00720085">
              <w:rPr>
                <w:color w:val="000000"/>
              </w:rPr>
              <w:t>0</w:t>
            </w:r>
            <w:r w:rsidR="004C3580">
              <w:rPr>
                <w:color w:val="000000"/>
              </w:rPr>
              <w:t>8-2021</w:t>
            </w:r>
          </w:p>
          <w:p w14:paraId="7B53E090" w14:textId="58108B34" w:rsidR="00AD5BBD" w:rsidRPr="008D767C" w:rsidRDefault="00720085" w:rsidP="005D22F7">
            <w:pPr>
              <w:spacing w:before="60" w:after="60"/>
              <w:ind w:right="701"/>
              <w:jc w:val="both"/>
              <w:rPr>
                <w:color w:val="000000"/>
              </w:rPr>
            </w:pPr>
            <w:r w:rsidRPr="00496342">
              <w:rPr>
                <w:rFonts w:asciiTheme="majorHAnsi" w:eastAsia="Calibri" w:hAnsiTheme="majorHAnsi" w:cs="Calibri"/>
                <w:color w:val="000000"/>
              </w:rPr>
              <w:t xml:space="preserve">Session (1): Chaired by </w:t>
            </w:r>
            <w:r w:rsidR="00082F31">
              <w:rPr>
                <w:color w:val="000000"/>
                <w:lang w:val="de-DE"/>
              </w:rPr>
              <w:t xml:space="preserve">Prof Fahmi </w:t>
            </w:r>
            <w:r w:rsidR="00082F31">
              <w:rPr>
                <w:color w:val="000000"/>
              </w:rPr>
              <w:t>Aburub</w:t>
            </w:r>
          </w:p>
        </w:tc>
      </w:tr>
      <w:tr w:rsidR="00720085" w:rsidRPr="008D767C" w14:paraId="2AA603EB" w14:textId="77777777" w:rsidTr="00720085">
        <w:trPr>
          <w:trHeight w:val="300"/>
          <w:jc w:val="center"/>
        </w:trPr>
        <w:tc>
          <w:tcPr>
            <w:tcW w:w="1810" w:type="dxa"/>
            <w:vAlign w:val="center"/>
          </w:tcPr>
          <w:p w14:paraId="7B89CAC3" w14:textId="7037498A" w:rsidR="00720085" w:rsidRPr="008D767C" w:rsidRDefault="00720085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9</w:t>
            </w:r>
            <w:r>
              <w:rPr>
                <w:color w:val="000000"/>
              </w:rPr>
              <w:t>:</w:t>
            </w:r>
            <w:r w:rsidRPr="008D767C">
              <w:rPr>
                <w:color w:val="000000"/>
              </w:rPr>
              <w:t xml:space="preserve">30 – </w:t>
            </w:r>
            <w:r>
              <w:rPr>
                <w:color w:val="000000"/>
              </w:rPr>
              <w:t>9:45</w:t>
            </w:r>
          </w:p>
        </w:tc>
        <w:tc>
          <w:tcPr>
            <w:tcW w:w="7116" w:type="dxa"/>
            <w:vAlign w:val="center"/>
          </w:tcPr>
          <w:p w14:paraId="5F0630EF" w14:textId="77777777" w:rsidR="00720085" w:rsidRDefault="00720085" w:rsidP="00CC20AB">
            <w:pPr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Registration</w:t>
            </w:r>
          </w:p>
          <w:p w14:paraId="6C169020" w14:textId="586969A1" w:rsidR="00CC20AB" w:rsidRPr="008D767C" w:rsidRDefault="00CC20AB" w:rsidP="00720085">
            <w:pPr>
              <w:jc w:val="both"/>
              <w:rPr>
                <w:color w:val="000000"/>
              </w:rPr>
            </w:pPr>
          </w:p>
        </w:tc>
        <w:tc>
          <w:tcPr>
            <w:tcW w:w="1731" w:type="dxa"/>
            <w:vAlign w:val="center"/>
          </w:tcPr>
          <w:p w14:paraId="70348A2E" w14:textId="36287925" w:rsidR="00720085" w:rsidRPr="008D767C" w:rsidRDefault="004C3580" w:rsidP="00CC20AB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Room No.</w:t>
            </w:r>
          </w:p>
        </w:tc>
      </w:tr>
      <w:tr w:rsidR="00D97B7D" w:rsidRPr="008D767C" w14:paraId="42A752F3" w14:textId="77777777" w:rsidTr="00720085">
        <w:trPr>
          <w:trHeight w:val="300"/>
          <w:jc w:val="center"/>
        </w:trPr>
        <w:tc>
          <w:tcPr>
            <w:tcW w:w="1810" w:type="dxa"/>
            <w:vAlign w:val="center"/>
          </w:tcPr>
          <w:p w14:paraId="499EFAD6" w14:textId="533C7D52" w:rsidR="00D97B7D" w:rsidRPr="008D767C" w:rsidRDefault="00D97B7D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9.45-10.00</w:t>
            </w:r>
          </w:p>
        </w:tc>
        <w:tc>
          <w:tcPr>
            <w:tcW w:w="7116" w:type="dxa"/>
            <w:vAlign w:val="center"/>
          </w:tcPr>
          <w:p w14:paraId="1300182B" w14:textId="700B91CC" w:rsidR="00D97B7D" w:rsidRPr="00720085" w:rsidRDefault="00D97B7D" w:rsidP="00D97B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lang w:val="de-DE"/>
              </w:rPr>
            </w:pPr>
            <w:r w:rsidRPr="00A16EEB">
              <w:rPr>
                <w:color w:val="000000"/>
                <w:lang w:val="de-DE"/>
              </w:rPr>
              <w:t xml:space="preserve">Prof. </w:t>
            </w:r>
            <w:r w:rsidR="008B2D68">
              <w:rPr>
                <w:color w:val="000000"/>
                <w:lang w:val="de-DE"/>
              </w:rPr>
              <w:t>Alex</w:t>
            </w:r>
          </w:p>
          <w:p w14:paraId="05ABF6E0" w14:textId="77777777" w:rsidR="00D97B7D" w:rsidRDefault="00D97B7D" w:rsidP="00D97B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 w:rsidRPr="00D56E6B">
              <w:rPr>
                <w:color w:val="000000"/>
              </w:rPr>
              <w:t>Welcome speech.</w:t>
            </w:r>
            <w:r>
              <w:rPr>
                <w:color w:val="000000"/>
              </w:rPr>
              <w:t xml:space="preserve"> </w:t>
            </w:r>
          </w:p>
          <w:p w14:paraId="7309B33D" w14:textId="77777777" w:rsidR="00D97B7D" w:rsidRPr="008D767C" w:rsidRDefault="00D97B7D" w:rsidP="00CC20AB">
            <w:pPr>
              <w:jc w:val="both"/>
              <w:rPr>
                <w:color w:val="000000"/>
              </w:rPr>
            </w:pPr>
          </w:p>
        </w:tc>
        <w:tc>
          <w:tcPr>
            <w:tcW w:w="1731" w:type="dxa"/>
            <w:vAlign w:val="center"/>
          </w:tcPr>
          <w:p w14:paraId="562E20A6" w14:textId="77777777" w:rsidR="00D97B7D" w:rsidRDefault="00D97B7D" w:rsidP="00CC20AB">
            <w:pPr>
              <w:jc w:val="both"/>
              <w:rPr>
                <w:color w:val="000000"/>
              </w:rPr>
            </w:pPr>
          </w:p>
        </w:tc>
      </w:tr>
      <w:tr w:rsidR="00720085" w:rsidRPr="008D767C" w14:paraId="1E10D3CA" w14:textId="77777777" w:rsidTr="006D57E2">
        <w:trPr>
          <w:trHeight w:val="909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3DF115EE" w14:textId="42411728" w:rsidR="00720085" w:rsidRPr="008D767C" w:rsidRDefault="00720085" w:rsidP="008B2D68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 xml:space="preserve">10:00 – </w:t>
            </w:r>
            <w:r w:rsidR="00082F31">
              <w:rPr>
                <w:color w:val="000000"/>
              </w:rPr>
              <w:t>1</w:t>
            </w:r>
            <w:r w:rsidR="008B2D68">
              <w:rPr>
                <w:color w:val="000000"/>
              </w:rPr>
              <w:t>0.45</w:t>
            </w:r>
          </w:p>
        </w:tc>
        <w:tc>
          <w:tcPr>
            <w:tcW w:w="7116" w:type="dxa"/>
            <w:tcBorders>
              <w:bottom w:val="single" w:sz="4" w:space="0" w:color="000000"/>
            </w:tcBorders>
            <w:vAlign w:val="center"/>
          </w:tcPr>
          <w:p w14:paraId="50013789" w14:textId="135F11DF" w:rsidR="00720085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Prof. Omer Maaitah.</w:t>
            </w:r>
            <w:r w:rsidR="007B2BF3">
              <w:rPr>
                <w:color w:val="000000"/>
              </w:rPr>
              <w:t xml:space="preserve"> MU</w:t>
            </w:r>
          </w:p>
          <w:p w14:paraId="3B4DD1D2" w14:textId="146DC622" w:rsidR="00720085" w:rsidRPr="00D56E6B" w:rsidRDefault="00720085" w:rsidP="00082F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gress in the project from </w:t>
            </w:r>
            <w:r w:rsidR="00082F31">
              <w:rPr>
                <w:color w:val="000000"/>
              </w:rPr>
              <w:t>26/1/2020 until 4/8/2021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384083E6" w14:textId="5412EA45" w:rsidR="00720085" w:rsidRPr="008D767C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  <w:tr w:rsidR="00720085" w:rsidRPr="008D767C" w14:paraId="6A8FEFD4" w14:textId="77777777" w:rsidTr="006D57E2">
        <w:trPr>
          <w:trHeight w:val="728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1D83227A" w14:textId="63582CE1" w:rsidR="00720085" w:rsidRPr="008D767C" w:rsidRDefault="008B2D68" w:rsidP="00082F31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0:45</w:t>
            </w:r>
            <w:r w:rsidR="00720085">
              <w:rPr>
                <w:color w:val="000000"/>
              </w:rPr>
              <w:t xml:space="preserve"> - 11:</w:t>
            </w:r>
            <w:r w:rsidR="00082F31">
              <w:rPr>
                <w:color w:val="000000"/>
              </w:rPr>
              <w:t>3</w:t>
            </w:r>
            <w:r w:rsidR="00720085">
              <w:rPr>
                <w:color w:val="000000"/>
              </w:rPr>
              <w:t>0</w:t>
            </w:r>
          </w:p>
        </w:tc>
        <w:tc>
          <w:tcPr>
            <w:tcW w:w="7116" w:type="dxa"/>
            <w:tcBorders>
              <w:bottom w:val="single" w:sz="4" w:space="0" w:color="000000"/>
            </w:tcBorders>
            <w:vAlign w:val="center"/>
          </w:tcPr>
          <w:p w14:paraId="506711CC" w14:textId="7FFC7E7A" w:rsidR="00720085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Dr. Mohamd Majalee.</w:t>
            </w:r>
            <w:r w:rsidR="007B2BF3">
              <w:rPr>
                <w:color w:val="000000"/>
              </w:rPr>
              <w:t xml:space="preserve"> MU</w:t>
            </w:r>
          </w:p>
          <w:p w14:paraId="1ABBE75F" w14:textId="07619BBD" w:rsidR="00720085" w:rsidRDefault="004C3580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Achievement</w:t>
            </w:r>
            <w:r w:rsidR="00082F31">
              <w:rPr>
                <w:color w:val="000000"/>
              </w:rPr>
              <w:t xml:space="preserve"> of project, next work and preparing to final conference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4ACE61EF" w14:textId="74B2451C" w:rsidR="00720085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  <w:tr w:rsidR="008B2D68" w:rsidRPr="008D767C" w14:paraId="1FF71891" w14:textId="77777777" w:rsidTr="00E45561">
        <w:trPr>
          <w:trHeight w:val="512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2CD2BCA" w14:textId="4BF7903F" w:rsidR="008B2D68" w:rsidRPr="008D767C" w:rsidRDefault="008B2D68" w:rsidP="00E45561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1:3</w:t>
            </w:r>
            <w:r w:rsidRPr="008D767C">
              <w:rPr>
                <w:color w:val="000000"/>
              </w:rPr>
              <w:t>0</w:t>
            </w:r>
            <w:r>
              <w:rPr>
                <w:color w:val="000000"/>
              </w:rPr>
              <w:t>-12:00</w:t>
            </w:r>
          </w:p>
        </w:tc>
        <w:tc>
          <w:tcPr>
            <w:tcW w:w="711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415BB87" w14:textId="77777777" w:rsidR="008B2D68" w:rsidRPr="00496342" w:rsidRDefault="008B2D68" w:rsidP="00E455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eastAsia="Calibri" w:hAnsiTheme="majorHAnsi" w:cs="Calibri"/>
                <w:color w:val="000000"/>
              </w:rPr>
            </w:pPr>
            <w:r w:rsidRPr="00496342">
              <w:rPr>
                <w:rFonts w:asciiTheme="majorHAnsi" w:eastAsia="Calibri" w:hAnsiTheme="majorHAnsi" w:cs="Calibri"/>
                <w:color w:val="000000"/>
              </w:rPr>
              <w:t>Coffee break</w:t>
            </w:r>
            <w:r>
              <w:rPr>
                <w:rFonts w:asciiTheme="majorHAnsi" w:eastAsia="Calibri" w:hAnsiTheme="majorHAnsi" w:cs="Calibri"/>
                <w:color w:val="000000"/>
              </w:rPr>
              <w:t xml:space="preserve"> 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50C7E709" w14:textId="77777777" w:rsidR="008B2D68" w:rsidRPr="00496342" w:rsidRDefault="008B2D68" w:rsidP="00E455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</w:p>
        </w:tc>
      </w:tr>
      <w:tr w:rsidR="00720085" w:rsidRPr="008D767C" w14:paraId="25CCC231" w14:textId="77777777" w:rsidTr="006D57E2">
        <w:trPr>
          <w:trHeight w:val="80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2895B806" w14:textId="1C86621E" w:rsidR="00720085" w:rsidRPr="008D767C" w:rsidRDefault="008B2D68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2:00 – 12.3</w:t>
            </w:r>
            <w:r w:rsidR="004C3580">
              <w:rPr>
                <w:color w:val="000000"/>
              </w:rPr>
              <w:t>0</w:t>
            </w:r>
          </w:p>
        </w:tc>
        <w:tc>
          <w:tcPr>
            <w:tcW w:w="7116" w:type="dxa"/>
            <w:tcBorders>
              <w:bottom w:val="single" w:sz="4" w:space="0" w:color="000000"/>
            </w:tcBorders>
            <w:vAlign w:val="center"/>
          </w:tcPr>
          <w:p w14:paraId="0443E1A6" w14:textId="3B826219" w:rsidR="00720085" w:rsidRDefault="00720085" w:rsidP="00082F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f. </w:t>
            </w:r>
            <w:r w:rsidR="00082F31">
              <w:rPr>
                <w:color w:val="000000"/>
              </w:rPr>
              <w:t>Raje</w:t>
            </w:r>
            <w:r w:rsidR="00F9094B">
              <w:rPr>
                <w:color w:val="000000"/>
              </w:rPr>
              <w:t xml:space="preserve"> Sarayerih</w:t>
            </w:r>
            <w:r w:rsidR="007B2BF3">
              <w:rPr>
                <w:color w:val="000000"/>
              </w:rPr>
              <w:t>, MU</w:t>
            </w:r>
          </w:p>
          <w:p w14:paraId="4EB1D5CE" w14:textId="7B8CAC3A" w:rsidR="00720085" w:rsidRDefault="00082F31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Challenges of Covid 19 to the Project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12C189B6" w14:textId="76124086" w:rsidR="00720085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  <w:tr w:rsidR="00720085" w:rsidRPr="008D767C" w14:paraId="3B8CFF00" w14:textId="77777777" w:rsidTr="006D57E2">
        <w:trPr>
          <w:trHeight w:val="43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46B3A6FD" w14:textId="15F72A28" w:rsidR="00720085" w:rsidRPr="008D767C" w:rsidRDefault="00720085" w:rsidP="004C3580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2:</w:t>
            </w:r>
            <w:r w:rsidR="004C3580">
              <w:rPr>
                <w:color w:val="000000"/>
              </w:rPr>
              <w:t>30 – 14.00</w:t>
            </w:r>
          </w:p>
        </w:tc>
        <w:tc>
          <w:tcPr>
            <w:tcW w:w="7116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52D10143" w14:textId="39E93698" w:rsidR="00720085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f. Fahmi Aburub. </w:t>
            </w:r>
            <w:r w:rsidR="007B2BF3">
              <w:rPr>
                <w:color w:val="000000"/>
              </w:rPr>
              <w:t>JUST</w:t>
            </w:r>
          </w:p>
          <w:p w14:paraId="571C16AA" w14:textId="6F998F17" w:rsidR="00720085" w:rsidRPr="00A013DA" w:rsidRDefault="004C3580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  <w:r>
              <w:rPr>
                <w:color w:val="000000"/>
              </w:rPr>
              <w:t xml:space="preserve">BSNB in Jordan </w:t>
            </w:r>
          </w:p>
        </w:tc>
        <w:tc>
          <w:tcPr>
            <w:tcW w:w="1731" w:type="dxa"/>
            <w:tcBorders>
              <w:top w:val="single" w:sz="4" w:space="0" w:color="auto"/>
              <w:bottom w:val="single" w:sz="4" w:space="0" w:color="000000"/>
            </w:tcBorders>
          </w:tcPr>
          <w:p w14:paraId="7373C657" w14:textId="4C187B59" w:rsidR="00720085" w:rsidRPr="00A013DA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</w:p>
        </w:tc>
      </w:tr>
      <w:tr w:rsidR="00720085" w:rsidRPr="008D767C" w14:paraId="40094800" w14:textId="77777777" w:rsidTr="006D57E2">
        <w:trPr>
          <w:trHeight w:val="424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B1F8588" w14:textId="4B6FB7E4" w:rsidR="00720085" w:rsidRPr="008D767C" w:rsidRDefault="00720085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t>1</w:t>
            </w:r>
            <w:r w:rsidR="004C3580">
              <w:t>4</w:t>
            </w:r>
            <w:r w:rsidRPr="008D767C">
              <w:rPr>
                <w:color w:val="000000"/>
              </w:rPr>
              <w:t>:00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="004C3580">
              <w:t>15</w:t>
            </w:r>
            <w:r w:rsidRPr="008D767C">
              <w:rPr>
                <w:color w:val="000000"/>
              </w:rPr>
              <w:t>:00</w:t>
            </w:r>
          </w:p>
        </w:tc>
        <w:tc>
          <w:tcPr>
            <w:tcW w:w="711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5944A21" w14:textId="15ED1571" w:rsidR="00CC20AB" w:rsidRPr="00324CF0" w:rsidRDefault="00720085" w:rsidP="00324C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  <w:lang w:val="en-US"/>
              </w:rPr>
            </w:pPr>
            <w:r w:rsidRPr="00496342">
              <w:rPr>
                <w:rFonts w:asciiTheme="majorHAnsi" w:eastAsia="Calibri" w:hAnsiTheme="majorHAnsi" w:cs="Calibri"/>
                <w:color w:val="000000"/>
              </w:rPr>
              <w:t xml:space="preserve">Lunch 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735286C6" w14:textId="6240EE88" w:rsidR="00720085" w:rsidRPr="00496342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</w:p>
        </w:tc>
      </w:tr>
      <w:tr w:rsidR="00720085" w:rsidRPr="008D767C" w14:paraId="16EF2717" w14:textId="77777777" w:rsidTr="006D57E2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F1BFB65" w14:textId="3A367951" w:rsidR="00720085" w:rsidRPr="008D767C" w:rsidRDefault="004C3580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t>15</w:t>
            </w:r>
            <w:r w:rsidR="00720085" w:rsidRPr="008D767C">
              <w:t>:00</w:t>
            </w:r>
            <w:r w:rsidR="00720085">
              <w:t xml:space="preserve"> </w:t>
            </w:r>
            <w:r w:rsidR="00720085" w:rsidRPr="008D767C">
              <w:rPr>
                <w:color w:val="000000"/>
              </w:rPr>
              <w:t>-</w:t>
            </w:r>
            <w:r w:rsidR="00720085">
              <w:rPr>
                <w:color w:val="000000"/>
              </w:rPr>
              <w:t xml:space="preserve"> </w:t>
            </w:r>
            <w:r>
              <w:t>16</w:t>
            </w:r>
            <w:r w:rsidR="00720085" w:rsidRPr="008D767C">
              <w:t>:00</w:t>
            </w:r>
          </w:p>
        </w:tc>
        <w:tc>
          <w:tcPr>
            <w:tcW w:w="711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D7E177E" w14:textId="1D3CED3E" w:rsidR="00720085" w:rsidRPr="008D767C" w:rsidRDefault="004C3580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Training Session INT@E</w:t>
            </w:r>
            <w:r w:rsidR="00324CF0">
              <w:rPr>
                <w:rFonts w:ascii="Calibri" w:eastAsia="Calibri" w:hAnsi="Calibri" w:cs="Calibri"/>
                <w:color w:val="000000"/>
              </w:rPr>
              <w:t>: section 1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2F8831E7" w14:textId="700BB224" w:rsidR="00720085" w:rsidRPr="008D767C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720085" w:rsidRPr="008D767C" w14:paraId="606B132B" w14:textId="77777777" w:rsidTr="006D57E2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FBB4B5C" w14:textId="2CD6BCE8" w:rsidR="00720085" w:rsidRPr="008D767C" w:rsidRDefault="00720085" w:rsidP="004C3580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C3580">
              <w:rPr>
                <w:color w:val="000000"/>
              </w:rPr>
              <w:t>6:00 - 17</w:t>
            </w:r>
            <w:r>
              <w:rPr>
                <w:color w:val="000000"/>
              </w:rPr>
              <w:t>:00</w:t>
            </w:r>
          </w:p>
        </w:tc>
        <w:tc>
          <w:tcPr>
            <w:tcW w:w="711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1DE2FBC" w14:textId="48E73C86" w:rsidR="00990D98" w:rsidRPr="008D767C" w:rsidRDefault="004C3580" w:rsidP="005C7C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Training Session INT@E</w:t>
            </w:r>
            <w:r w:rsidR="00324CF0">
              <w:rPr>
                <w:rFonts w:ascii="Calibri" w:eastAsia="Calibri" w:hAnsi="Calibri" w:cs="Calibri"/>
                <w:color w:val="000000"/>
              </w:rPr>
              <w:t>: section 2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7F46F67D" w14:textId="0BBE0E03" w:rsidR="00720085" w:rsidRPr="008D767C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  <w:tr w:rsidR="00720085" w:rsidRPr="008D767C" w14:paraId="04AE10BA" w14:textId="77777777" w:rsidTr="006D57E2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</w:tcBorders>
            <w:vAlign w:val="center"/>
          </w:tcPr>
          <w:p w14:paraId="375720E0" w14:textId="6E436DAD" w:rsidR="00720085" w:rsidRDefault="004C3580" w:rsidP="004C3580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7</w:t>
            </w:r>
            <w:r w:rsidR="00720085">
              <w:rPr>
                <w:color w:val="000000"/>
              </w:rPr>
              <w:t>:00 - 1</w:t>
            </w:r>
            <w:r>
              <w:rPr>
                <w:color w:val="000000"/>
              </w:rPr>
              <w:t>8</w:t>
            </w:r>
            <w:r w:rsidR="00720085">
              <w:rPr>
                <w:color w:val="000000"/>
              </w:rPr>
              <w:t>:00</w:t>
            </w:r>
          </w:p>
        </w:tc>
        <w:tc>
          <w:tcPr>
            <w:tcW w:w="7116" w:type="dxa"/>
            <w:tcBorders>
              <w:top w:val="single" w:sz="4" w:space="0" w:color="000000"/>
            </w:tcBorders>
            <w:vAlign w:val="center"/>
          </w:tcPr>
          <w:p w14:paraId="51549B19" w14:textId="7959E335" w:rsidR="00720085" w:rsidRDefault="004C3580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Discussion</w:t>
            </w:r>
          </w:p>
        </w:tc>
        <w:tc>
          <w:tcPr>
            <w:tcW w:w="1731" w:type="dxa"/>
            <w:tcBorders>
              <w:top w:val="single" w:sz="4" w:space="0" w:color="000000"/>
            </w:tcBorders>
          </w:tcPr>
          <w:p w14:paraId="24950A04" w14:textId="152C312E" w:rsidR="00720085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</w:tbl>
    <w:p w14:paraId="06CB38E8" w14:textId="77777777" w:rsidR="00AD5BBD" w:rsidRPr="008D767C" w:rsidRDefault="00AD5BBD"/>
    <w:p w14:paraId="3D52DF6B" w14:textId="77777777" w:rsidR="00AD5BBD" w:rsidRPr="008D767C" w:rsidRDefault="00AD5BBD"/>
    <w:p w14:paraId="2F51DC1F" w14:textId="77777777" w:rsidR="00AD5BBD" w:rsidRPr="008D767C" w:rsidRDefault="001038F9">
      <w:pPr>
        <w:spacing w:after="200" w:line="276" w:lineRule="auto"/>
      </w:pPr>
      <w:r w:rsidRPr="008D767C">
        <w:br w:type="page"/>
      </w:r>
    </w:p>
    <w:tbl>
      <w:tblPr>
        <w:tblStyle w:val="a0"/>
        <w:tblW w:w="10520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7088"/>
        <w:gridCol w:w="1731"/>
      </w:tblGrid>
      <w:tr w:rsidR="00CC20AB" w:rsidRPr="008D767C" w14:paraId="7516CE46" w14:textId="77777777" w:rsidTr="00CC20AB">
        <w:trPr>
          <w:trHeight w:val="380"/>
          <w:jc w:val="center"/>
        </w:trPr>
        <w:tc>
          <w:tcPr>
            <w:tcW w:w="10520" w:type="dxa"/>
            <w:gridSpan w:val="3"/>
            <w:shd w:val="clear" w:color="auto" w:fill="92D050"/>
            <w:vAlign w:val="center"/>
          </w:tcPr>
          <w:p w14:paraId="4FA49972" w14:textId="2A82A3CB" w:rsidR="00CC20AB" w:rsidRDefault="00CC20AB" w:rsidP="00DC05CF">
            <w:pPr>
              <w:spacing w:before="60" w:after="60"/>
              <w:ind w:right="703"/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Day 2: </w:t>
            </w:r>
            <w:r w:rsidR="0077628A">
              <w:rPr>
                <w:color w:val="000000"/>
              </w:rPr>
              <w:t>Thursday</w:t>
            </w:r>
            <w:r w:rsidRPr="008D767C">
              <w:rPr>
                <w:color w:val="000000"/>
              </w:rPr>
              <w:t xml:space="preserve"> </w:t>
            </w:r>
            <w:r w:rsidR="00DC05CF">
              <w:rPr>
                <w:color w:val="000000"/>
              </w:rPr>
              <w:t>5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>08</w:t>
            </w:r>
            <w:r w:rsidRPr="008D767C">
              <w:rPr>
                <w:color w:val="000000"/>
              </w:rPr>
              <w:t xml:space="preserve">-2019 </w:t>
            </w:r>
          </w:p>
          <w:p w14:paraId="414E54C5" w14:textId="7A87CD21" w:rsidR="00CC20AB" w:rsidRPr="008D767C" w:rsidRDefault="00CC20AB" w:rsidP="00CC20AB">
            <w:pPr>
              <w:spacing w:before="60" w:after="60"/>
              <w:ind w:right="703"/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Session (</w:t>
            </w:r>
            <w:r>
              <w:rPr>
                <w:color w:val="000000"/>
              </w:rPr>
              <w:t>2</w:t>
            </w:r>
            <w:r w:rsidRPr="008D767C">
              <w:rPr>
                <w:color w:val="000000"/>
              </w:rPr>
              <w:t>): C</w:t>
            </w:r>
            <w:r w:rsidR="0077628A">
              <w:rPr>
                <w:color w:val="000000"/>
              </w:rPr>
              <w:t>haired by Prof Omer Maaitah</w:t>
            </w:r>
          </w:p>
        </w:tc>
      </w:tr>
      <w:tr w:rsidR="00CC20AB" w:rsidRPr="008D767C" w14:paraId="68D28D5E" w14:textId="77777777" w:rsidTr="00D9040E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2DF09374" w14:textId="36A7C40E" w:rsidR="00CC20AB" w:rsidRPr="008D767C" w:rsidRDefault="00CC20AB" w:rsidP="008B2D68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t>09:</w:t>
            </w:r>
            <w:r w:rsidR="008B2D68">
              <w:t>3</w:t>
            </w:r>
            <w:r w:rsidRPr="008D767C">
              <w:t>0</w:t>
            </w:r>
            <w:r>
              <w:t xml:space="preserve"> </w:t>
            </w:r>
            <w:r w:rsidRPr="008D767C">
              <w:rPr>
                <w:color w:val="000000"/>
              </w:rPr>
              <w:t xml:space="preserve">– </w:t>
            </w:r>
            <w:r w:rsidR="008B2D68">
              <w:rPr>
                <w:color w:val="000000"/>
              </w:rPr>
              <w:t>10:00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45FB3901" w14:textId="1B9AD1ED" w:rsidR="00CC20AB" w:rsidRPr="00A013DA" w:rsidRDefault="00F9094B" w:rsidP="008B2D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Role of UJ</w:t>
            </w:r>
            <w:r w:rsidR="008B2D68">
              <w:rPr>
                <w:color w:val="000000"/>
              </w:rPr>
              <w:t xml:space="preserve">: </w:t>
            </w:r>
            <w:r>
              <w:rPr>
                <w:color w:val="000000"/>
              </w:rPr>
              <w:t>Majdollen Sbyhat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44AE2BC9" w14:textId="6C5C1336" w:rsidR="00CC20AB" w:rsidRPr="008D767C" w:rsidRDefault="00324CF0" w:rsidP="00A16E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oom No.</w:t>
            </w:r>
          </w:p>
        </w:tc>
      </w:tr>
      <w:tr w:rsidR="004C3580" w:rsidRPr="008D767C" w14:paraId="0355B7B3" w14:textId="77777777" w:rsidTr="00D9040E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03D2141F" w14:textId="45658EDA" w:rsidR="004C3580" w:rsidRPr="008D767C" w:rsidRDefault="008B2D68" w:rsidP="0077628A">
            <w:pPr>
              <w:tabs>
                <w:tab w:val="left" w:pos="1735"/>
              </w:tabs>
              <w:jc w:val="both"/>
            </w:pPr>
            <w:r>
              <w:t>10:00-10:30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48432354" w14:textId="2678C1A2" w:rsidR="004C3580" w:rsidRDefault="00F9094B" w:rsidP="00F90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Sustainability and business plan</w:t>
            </w:r>
          </w:p>
          <w:p w14:paraId="2D5AA55B" w14:textId="11F16582" w:rsidR="00F9094B" w:rsidRPr="00A013DA" w:rsidRDefault="00F9094B" w:rsidP="00F90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Prof Ahmed Salymeh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09866177" w14:textId="0A699BB7" w:rsidR="004C3580" w:rsidRPr="00E8718A" w:rsidRDefault="004C3580" w:rsidP="004C35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7628A" w:rsidRPr="008D767C" w14:paraId="464EC749" w14:textId="77777777" w:rsidTr="00D9040E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0F4BE67B" w14:textId="384C89FF" w:rsidR="0077628A" w:rsidRDefault="008B2D68" w:rsidP="00F9094B">
            <w:pPr>
              <w:tabs>
                <w:tab w:val="left" w:pos="1735"/>
              </w:tabs>
              <w:jc w:val="both"/>
            </w:pPr>
            <w:r>
              <w:t>10.3</w:t>
            </w:r>
            <w:r w:rsidR="00F9094B">
              <w:t>0-11</w:t>
            </w:r>
            <w:r w:rsidR="0077628A">
              <w:t>.</w:t>
            </w:r>
            <w:r>
              <w:t>3</w:t>
            </w:r>
            <w:r w:rsidR="00F9094B">
              <w:t>0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4DE05ED1" w14:textId="0A71E9F6" w:rsidR="0077628A" w:rsidRDefault="008B2D68" w:rsidP="008B2D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 w:firstLine="720"/>
              <w:jc w:val="both"/>
              <w:rPr>
                <w:color w:val="000000"/>
              </w:rPr>
            </w:pPr>
            <w:r>
              <w:rPr>
                <w:color w:val="000000"/>
              </w:rPr>
              <w:t>Dr. Oleg</w:t>
            </w:r>
            <w:r w:rsidR="00F9094B">
              <w:rPr>
                <w:color w:val="000000"/>
              </w:rPr>
              <w:t xml:space="preserve"> H</w:t>
            </w:r>
            <w:r>
              <w:rPr>
                <w:color w:val="000000"/>
              </w:rPr>
              <w:t>TWK</w:t>
            </w:r>
          </w:p>
          <w:p w14:paraId="6DD5B4CD" w14:textId="2ADAE27F" w:rsidR="0077628A" w:rsidRDefault="00F9094B" w:rsidP="00324C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 w:firstLine="720"/>
              <w:jc w:val="both"/>
              <w:rPr>
                <w:color w:val="000000"/>
              </w:rPr>
            </w:pPr>
            <w:r>
              <w:rPr>
                <w:color w:val="000000"/>
              </w:rPr>
              <w:t>Model of BSNB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3A861E8C" w14:textId="77777777" w:rsidR="0077628A" w:rsidRDefault="0077628A" w:rsidP="004C35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7628A" w:rsidRPr="008D767C" w14:paraId="01F8A177" w14:textId="77777777" w:rsidTr="00D9040E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550B2274" w14:textId="374716C9" w:rsidR="0077628A" w:rsidRDefault="0077628A" w:rsidP="00F9094B">
            <w:pPr>
              <w:tabs>
                <w:tab w:val="left" w:pos="1735"/>
              </w:tabs>
              <w:jc w:val="both"/>
            </w:pPr>
            <w:r>
              <w:t>1</w:t>
            </w:r>
            <w:r w:rsidR="00F9094B">
              <w:t>1</w:t>
            </w:r>
            <w:r>
              <w:t>.</w:t>
            </w:r>
            <w:r w:rsidR="008B2D68">
              <w:t xml:space="preserve"> 3</w:t>
            </w:r>
            <w:r w:rsidR="00F9094B">
              <w:t>0</w:t>
            </w:r>
            <w:r>
              <w:t>-11.</w:t>
            </w:r>
            <w:r w:rsidR="00F9094B">
              <w:t xml:space="preserve"> 30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14CE53D0" w14:textId="365C5F27" w:rsidR="0077628A" w:rsidRDefault="0077628A" w:rsidP="007762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</w:p>
          <w:p w14:paraId="2D094083" w14:textId="684C002A" w:rsidR="0077628A" w:rsidRDefault="00F9094B" w:rsidP="007762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 w:rsidRPr="00496342">
              <w:rPr>
                <w:rFonts w:asciiTheme="majorHAnsi" w:eastAsia="Calibri" w:hAnsiTheme="majorHAnsi" w:cs="Calibri"/>
                <w:color w:val="000000"/>
              </w:rPr>
              <w:t>Coffee break</w:t>
            </w:r>
          </w:p>
          <w:p w14:paraId="27358F76" w14:textId="77777777" w:rsidR="0077628A" w:rsidRDefault="0077628A" w:rsidP="007762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4CCD7B1B" w14:textId="77777777" w:rsidR="0077628A" w:rsidRDefault="0077628A" w:rsidP="004C35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4C3580" w:rsidRPr="008D767C" w14:paraId="7FA37294" w14:textId="77777777" w:rsidTr="00D9040E">
        <w:trPr>
          <w:trHeight w:val="590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8E8E584" w14:textId="2762E637" w:rsidR="004C3580" w:rsidRPr="008D767C" w:rsidRDefault="004C3580" w:rsidP="008B2D68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11</w:t>
            </w:r>
            <w:r>
              <w:t>:</w:t>
            </w:r>
            <w:r w:rsidR="008B2D68">
              <w:t>30</w:t>
            </w:r>
            <w:r>
              <w:t xml:space="preserve">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1</w:t>
            </w:r>
            <w:r w:rsidRPr="008D767C">
              <w:t>2:</w:t>
            </w:r>
            <w:r w:rsidR="008B2D68">
              <w:t>3</w:t>
            </w:r>
            <w:r w:rsidRPr="008D767C">
              <w:t>0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5639DBC" w14:textId="4B852AE3" w:rsidR="00324CF0" w:rsidRPr="00A013DA" w:rsidRDefault="0077628A" w:rsidP="00324C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Professor Isabel Maria Vilaça Tavares Campos and Dr. Lurdes de Jesus Leite Castanheira</w:t>
            </w:r>
          </w:p>
          <w:p w14:paraId="22176564" w14:textId="75BA63F6" w:rsidR="004C3580" w:rsidRPr="00A013DA" w:rsidRDefault="004C3580" w:rsidP="007762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contextualSpacing/>
              <w:jc w:val="both"/>
              <w:rPr>
                <w:color w:val="000000"/>
              </w:rPr>
            </w:pP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0A01BC5A" w14:textId="10876B83" w:rsidR="004C3580" w:rsidRPr="008D767C" w:rsidRDefault="004C3580" w:rsidP="004C35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Courier New" w:hAnsi="Courier New" w:cs="Courier New"/>
                <w:color w:val="000000"/>
              </w:rPr>
            </w:pPr>
          </w:p>
        </w:tc>
      </w:tr>
      <w:tr w:rsidR="005C7C57" w:rsidRPr="008D767C" w14:paraId="4F82AE3F" w14:textId="77777777" w:rsidTr="00D9040E">
        <w:trPr>
          <w:trHeight w:val="710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C6F8636" w14:textId="7DD6DC7F" w:rsidR="005C7C57" w:rsidRPr="008D767C" w:rsidRDefault="005C7C57" w:rsidP="005C7C5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12</w:t>
            </w:r>
            <w:r w:rsidRPr="008D767C">
              <w:t>:</w:t>
            </w:r>
            <w:r w:rsidR="008B2D68">
              <w:t>3</w:t>
            </w:r>
            <w:r w:rsidRPr="008D767C">
              <w:t>0</w:t>
            </w:r>
            <w:r>
              <w:t xml:space="preserve">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1</w:t>
            </w:r>
            <w:r>
              <w:rPr>
                <w:color w:val="000000"/>
              </w:rPr>
              <w:t>3</w:t>
            </w:r>
            <w:r w:rsidRPr="008D767C">
              <w:t>:</w:t>
            </w:r>
            <w:r w:rsidR="008B2D68">
              <w:t>3</w:t>
            </w:r>
            <w:r w:rsidRPr="008D767C">
              <w:t>0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150C874" w14:textId="4DBEF1E6" w:rsidR="005C7C57" w:rsidRDefault="0077628A" w:rsidP="004C35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Lunch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1D7C9591" w14:textId="34D888EF" w:rsidR="005C7C57" w:rsidRPr="008D767C" w:rsidRDefault="005C7C57" w:rsidP="005C7C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5C7C57" w:rsidRPr="008D767C" w14:paraId="7747C525" w14:textId="77777777" w:rsidTr="00D9040E">
        <w:trPr>
          <w:trHeight w:val="738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70A100BE" w14:textId="02419CCC" w:rsidR="005C7C57" w:rsidRPr="008D767C" w:rsidRDefault="00202667" w:rsidP="0020266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3.30-14:3</w:t>
            </w:r>
            <w:r w:rsidR="0077628A">
              <w:rPr>
                <w:color w:val="000000"/>
              </w:rPr>
              <w:t>0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39BFB654" w14:textId="48DBF549" w:rsidR="005C7C57" w:rsidRPr="008D767C" w:rsidRDefault="0077628A" w:rsidP="005C7C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Evaluation and Discussion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7F7F7F"/>
            </w:tcBorders>
          </w:tcPr>
          <w:p w14:paraId="2E0E57B7" w14:textId="3240B92F" w:rsidR="005C7C57" w:rsidRPr="008D767C" w:rsidRDefault="005C7C57" w:rsidP="005C7C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rPr>
                <w:color w:val="000000"/>
              </w:rPr>
            </w:pPr>
          </w:p>
        </w:tc>
      </w:tr>
      <w:tr w:rsidR="005C7C57" w:rsidRPr="008D767C" w14:paraId="6486818D" w14:textId="77777777" w:rsidTr="00D9040E">
        <w:trPr>
          <w:trHeight w:val="738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1FF78A65" w14:textId="17684ED6" w:rsidR="005C7C57" w:rsidRDefault="005C7C57" w:rsidP="005C7C57">
            <w:pPr>
              <w:tabs>
                <w:tab w:val="left" w:pos="1735"/>
              </w:tabs>
              <w:jc w:val="both"/>
            </w:pPr>
            <w:r w:rsidRPr="008D767C">
              <w:rPr>
                <w:color w:val="000000"/>
              </w:rPr>
              <w:t>1</w:t>
            </w:r>
            <w:r w:rsidR="00202667">
              <w:rPr>
                <w:color w:val="000000"/>
              </w:rPr>
              <w:t>4</w:t>
            </w:r>
            <w:r w:rsidRPr="008D767C">
              <w:rPr>
                <w:color w:val="000000"/>
              </w:rPr>
              <w:t>:</w:t>
            </w:r>
            <w:r>
              <w:rPr>
                <w:color w:val="000000"/>
              </w:rPr>
              <w:t>3</w:t>
            </w:r>
            <w:r w:rsidRPr="008D767C">
              <w:rPr>
                <w:color w:val="000000"/>
              </w:rPr>
              <w:t>0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1</w:t>
            </w:r>
            <w:r>
              <w:rPr>
                <w:color w:val="000000"/>
              </w:rPr>
              <w:t>6</w:t>
            </w:r>
            <w:r w:rsidRPr="008D767C">
              <w:t>:</w:t>
            </w:r>
            <w:r>
              <w:t>0</w:t>
            </w:r>
            <w:r w:rsidRPr="008D767C">
              <w:t>0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50DE9076" w14:textId="77777777" w:rsidR="00324CF0" w:rsidRDefault="0077628A" w:rsidP="00324C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Theme="majorHAnsi" w:hAnsiTheme="majorHAnsi" w:cs="Calibri"/>
                <w:color w:val="000000"/>
              </w:rPr>
              <w:t>Training session from</w:t>
            </w:r>
            <w:r w:rsidR="00324CF0"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.</w:t>
            </w:r>
            <w:r w:rsidR="00324CF0">
              <w:rPr>
                <w:color w:val="000000"/>
              </w:rPr>
              <w:t xml:space="preserve"> ISAL.</w:t>
            </w:r>
          </w:p>
          <w:p w14:paraId="76851250" w14:textId="5CFCE1AF" w:rsidR="005C7C57" w:rsidRDefault="00324CF0" w:rsidP="00324C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rFonts w:asciiTheme="majorHAnsi" w:hAnsiTheme="majorHAnsi" w:cs="Calibri"/>
                <w:color w:val="000000"/>
              </w:rPr>
            </w:pPr>
            <w:r>
              <w:rPr>
                <w:color w:val="000000"/>
              </w:rPr>
              <w:t>BSNB management</w:t>
            </w:r>
            <w:r>
              <w:rPr>
                <w:color w:val="000000"/>
              </w:rPr>
              <w:t xml:space="preserve"> Section 1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7F7F7F"/>
            </w:tcBorders>
          </w:tcPr>
          <w:p w14:paraId="6A1C8E28" w14:textId="363444A0" w:rsidR="005C7C57" w:rsidRDefault="005C7C57" w:rsidP="005C7C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rPr>
                <w:color w:val="000000"/>
              </w:rPr>
            </w:pPr>
          </w:p>
        </w:tc>
      </w:tr>
      <w:tr w:rsidR="005C7C57" w:rsidRPr="008D767C" w14:paraId="08017CA1" w14:textId="77777777" w:rsidTr="00CC20AB">
        <w:trPr>
          <w:jc w:val="center"/>
        </w:trPr>
        <w:tc>
          <w:tcPr>
            <w:tcW w:w="1701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0996A553" w14:textId="683A68B7" w:rsidR="005C7C57" w:rsidRPr="008D767C" w:rsidRDefault="005C7C57" w:rsidP="005C7C57">
            <w:pPr>
              <w:tabs>
                <w:tab w:val="left" w:pos="1735"/>
              </w:tabs>
              <w:spacing w:before="240" w:after="60"/>
              <w:jc w:val="both"/>
              <w:rPr>
                <w:color w:val="000000"/>
              </w:rPr>
            </w:pPr>
            <w:r>
              <w:t>16</w:t>
            </w:r>
            <w:r w:rsidRPr="008D767C">
              <w:rPr>
                <w:color w:val="000000"/>
              </w:rPr>
              <w:t>:00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>
              <w:t>17</w:t>
            </w:r>
            <w:r w:rsidRPr="008D767C">
              <w:rPr>
                <w:color w:val="000000"/>
              </w:rPr>
              <w:t>:</w:t>
            </w:r>
            <w:r>
              <w:rPr>
                <w:color w:val="000000"/>
              </w:rPr>
              <w:t>00</w:t>
            </w:r>
          </w:p>
        </w:tc>
        <w:tc>
          <w:tcPr>
            <w:tcW w:w="708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20FE3F53" w14:textId="390841AD" w:rsidR="00324CF0" w:rsidRDefault="00324CF0" w:rsidP="00324C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Theme="majorHAnsi" w:hAnsiTheme="majorHAnsi" w:cs="Calibri"/>
                <w:color w:val="000000"/>
              </w:rPr>
              <w:t>Training session from</w:t>
            </w:r>
            <w:r>
              <w:rPr>
                <w:rFonts w:ascii="Calibri" w:hAnsi="Calibri" w:cs="Calibri"/>
                <w:color w:val="201F1E"/>
                <w:sz w:val="22"/>
                <w:szCs w:val="22"/>
                <w:shd w:val="clear" w:color="auto" w:fill="FFFFFF"/>
              </w:rPr>
              <w:t>.</w:t>
            </w:r>
            <w:r>
              <w:rPr>
                <w:color w:val="000000"/>
              </w:rPr>
              <w:t xml:space="preserve"> ISAL.</w:t>
            </w:r>
            <w:r>
              <w:rPr>
                <w:color w:val="000000"/>
              </w:rPr>
              <w:t xml:space="preserve"> Section 2</w:t>
            </w:r>
          </w:p>
          <w:p w14:paraId="3F642B87" w14:textId="4D86AA0B" w:rsidR="005C7C57" w:rsidRDefault="00324CF0" w:rsidP="00324C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BSNB management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1731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735110E1" w14:textId="0E398545" w:rsidR="005C7C57" w:rsidRPr="008D767C" w:rsidRDefault="005C7C57" w:rsidP="005C7C57">
            <w:pPr>
              <w:rPr>
                <w:color w:val="000000"/>
              </w:rPr>
            </w:pPr>
          </w:p>
        </w:tc>
      </w:tr>
      <w:tr w:rsidR="005C7C57" w:rsidRPr="008D767C" w14:paraId="2026639F" w14:textId="77777777" w:rsidTr="00CC20AB">
        <w:trPr>
          <w:jc w:val="center"/>
        </w:trPr>
        <w:tc>
          <w:tcPr>
            <w:tcW w:w="1701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1D659D0C" w14:textId="727F5C68" w:rsidR="005C7C57" w:rsidRDefault="005C7C57" w:rsidP="005C7C57">
            <w:pPr>
              <w:tabs>
                <w:tab w:val="left" w:pos="1735"/>
              </w:tabs>
              <w:spacing w:before="240" w:after="60"/>
              <w:jc w:val="both"/>
            </w:pPr>
            <w:r>
              <w:t>17:00-18:00</w:t>
            </w:r>
          </w:p>
        </w:tc>
        <w:tc>
          <w:tcPr>
            <w:tcW w:w="708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5E468B15" w14:textId="4D181712" w:rsidR="005C7C57" w:rsidRDefault="005C7C57" w:rsidP="005C7C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Closure discussion</w:t>
            </w:r>
          </w:p>
        </w:tc>
        <w:tc>
          <w:tcPr>
            <w:tcW w:w="1731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53528789" w14:textId="77777777" w:rsidR="005C7C57" w:rsidRPr="00E8718A" w:rsidRDefault="005C7C57" w:rsidP="005C7C57">
            <w:pPr>
              <w:rPr>
                <w:color w:val="000000"/>
              </w:rPr>
            </w:pPr>
          </w:p>
        </w:tc>
      </w:tr>
    </w:tbl>
    <w:p w14:paraId="3C16EDC0" w14:textId="77777777" w:rsidR="00AD5BBD" w:rsidRPr="008D767C" w:rsidRDefault="00AD5BBD"/>
    <w:p w14:paraId="56ABC09B" w14:textId="5F4E93F4" w:rsidR="00AD5BBD" w:rsidRDefault="00AD5BBD">
      <w:pPr>
        <w:spacing w:after="200" w:line="276" w:lineRule="auto"/>
      </w:pPr>
    </w:p>
    <w:p w14:paraId="648ED66C" w14:textId="25C86931" w:rsidR="00F9094B" w:rsidRDefault="00F9094B">
      <w:r>
        <w:br w:type="page"/>
      </w:r>
    </w:p>
    <w:tbl>
      <w:tblPr>
        <w:tblStyle w:val="a0"/>
        <w:tblW w:w="10520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7088"/>
        <w:gridCol w:w="1731"/>
      </w:tblGrid>
      <w:tr w:rsidR="00F9094B" w:rsidRPr="008D767C" w14:paraId="6AF5932F" w14:textId="77777777" w:rsidTr="00447072">
        <w:trPr>
          <w:trHeight w:val="380"/>
          <w:jc w:val="center"/>
        </w:trPr>
        <w:tc>
          <w:tcPr>
            <w:tcW w:w="10520" w:type="dxa"/>
            <w:gridSpan w:val="3"/>
            <w:shd w:val="clear" w:color="auto" w:fill="92D050"/>
            <w:vAlign w:val="center"/>
          </w:tcPr>
          <w:p w14:paraId="127CB8E9" w14:textId="77777777" w:rsidR="00F9094B" w:rsidRDefault="00F9094B" w:rsidP="00447072">
            <w:pPr>
              <w:spacing w:before="60" w:after="60"/>
              <w:ind w:right="703"/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>Day 2: Thursday</w:t>
            </w:r>
            <w:r w:rsidRPr="008D767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5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>08</w:t>
            </w:r>
            <w:r w:rsidRPr="008D767C">
              <w:rPr>
                <w:color w:val="000000"/>
              </w:rPr>
              <w:t xml:space="preserve">-2019 </w:t>
            </w:r>
          </w:p>
          <w:p w14:paraId="55CE6B41" w14:textId="77777777" w:rsidR="00F9094B" w:rsidRPr="008D767C" w:rsidRDefault="00F9094B" w:rsidP="00447072">
            <w:pPr>
              <w:spacing w:before="60" w:after="60"/>
              <w:ind w:right="703"/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Session (</w:t>
            </w:r>
            <w:r>
              <w:rPr>
                <w:color w:val="000000"/>
              </w:rPr>
              <w:t>2</w:t>
            </w:r>
            <w:r w:rsidRPr="008D767C">
              <w:rPr>
                <w:color w:val="000000"/>
              </w:rPr>
              <w:t>): C</w:t>
            </w:r>
            <w:r>
              <w:rPr>
                <w:color w:val="000000"/>
              </w:rPr>
              <w:t>haired by Prof Omer Maaitah</w:t>
            </w:r>
          </w:p>
        </w:tc>
      </w:tr>
      <w:tr w:rsidR="00F9094B" w:rsidRPr="008D767C" w14:paraId="14F174B4" w14:textId="77777777" w:rsidTr="00447072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6A1C7040" w14:textId="2975D009" w:rsidR="00F9094B" w:rsidRPr="008D767C" w:rsidRDefault="00F9094B" w:rsidP="0020266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t>09:</w:t>
            </w:r>
            <w:r w:rsidR="00202667">
              <w:t>3</w:t>
            </w:r>
            <w:r w:rsidRPr="008D767C">
              <w:t>0</w:t>
            </w:r>
            <w:r>
              <w:t xml:space="preserve"> </w:t>
            </w:r>
            <w:r w:rsidRPr="008D767C">
              <w:rPr>
                <w:color w:val="000000"/>
              </w:rPr>
              <w:t xml:space="preserve">– </w:t>
            </w:r>
            <w:r w:rsidR="00202667">
              <w:rPr>
                <w:color w:val="000000"/>
              </w:rPr>
              <w:t>9</w:t>
            </w:r>
            <w:r w:rsidRPr="008D767C">
              <w:rPr>
                <w:color w:val="000000"/>
              </w:rPr>
              <w:t>:</w:t>
            </w:r>
            <w:r w:rsidR="00202667">
              <w:rPr>
                <w:color w:val="000000"/>
              </w:rPr>
              <w:t>45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2B148693" w14:textId="728A6F22" w:rsidR="00F9094B" w:rsidRPr="00A013DA" w:rsidRDefault="00F9094B" w:rsidP="00F90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Roll of TTU</w:t>
            </w:r>
            <w:r w:rsidR="008B2D68">
              <w:rPr>
                <w:color w:val="000000"/>
              </w:rPr>
              <w:t>: Prof. Mohammad Mahasneh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4D7B7983" w14:textId="77777777" w:rsidR="00F9094B" w:rsidRPr="008D767C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 w:rsidRPr="00E8718A">
              <w:rPr>
                <w:color w:val="000000"/>
              </w:rPr>
              <w:t>Room</w:t>
            </w:r>
            <w:r>
              <w:rPr>
                <w:color w:val="000000"/>
              </w:rPr>
              <w:t xml:space="preserve"> G</w:t>
            </w:r>
            <w:r w:rsidRPr="00E8718A">
              <w:rPr>
                <w:color w:val="000000"/>
              </w:rPr>
              <w:t>U 11</w:t>
            </w:r>
            <w:r>
              <w:rPr>
                <w:color w:val="000000"/>
              </w:rPr>
              <w:t>0</w:t>
            </w:r>
          </w:p>
        </w:tc>
      </w:tr>
      <w:tr w:rsidR="00F9094B" w:rsidRPr="008D767C" w14:paraId="06FAB883" w14:textId="77777777" w:rsidTr="00447072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0E16D644" w14:textId="3ADFA40F" w:rsidR="00F9094B" w:rsidRPr="008D767C" w:rsidRDefault="00202667" w:rsidP="00202667">
            <w:pPr>
              <w:tabs>
                <w:tab w:val="left" w:pos="1735"/>
              </w:tabs>
              <w:jc w:val="both"/>
            </w:pPr>
            <w:r>
              <w:t>09:45</w:t>
            </w:r>
            <w:r w:rsidR="00F9094B">
              <w:t xml:space="preserve">-10:00 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6D62394E" w14:textId="684F3BBD" w:rsidR="00F9094B" w:rsidRPr="00A013DA" w:rsidRDefault="00F9094B" w:rsidP="00F90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Roll of AHU</w:t>
            </w:r>
            <w:r w:rsidR="008B2D68">
              <w:rPr>
                <w:color w:val="000000"/>
              </w:rPr>
              <w:t>: Dr. Bassam Abu Karaki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6C3D4E88" w14:textId="77777777" w:rsidR="00F9094B" w:rsidRPr="00E8718A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Room GU 110</w:t>
            </w:r>
          </w:p>
        </w:tc>
      </w:tr>
      <w:tr w:rsidR="00F9094B" w:rsidRPr="008D767C" w14:paraId="14FB3C70" w14:textId="77777777" w:rsidTr="00447072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5B852BDE" w14:textId="00825895" w:rsidR="00F9094B" w:rsidRDefault="00F9094B" w:rsidP="00202667">
            <w:pPr>
              <w:tabs>
                <w:tab w:val="left" w:pos="1735"/>
              </w:tabs>
              <w:jc w:val="both"/>
            </w:pPr>
            <w:r>
              <w:t>10.00-1</w:t>
            </w:r>
            <w:r w:rsidR="00202667">
              <w:t>0.15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673A61B0" w14:textId="77777777" w:rsidR="00F9094B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Role of MPWH. Eng Gyath Nawiseh</w:t>
            </w:r>
          </w:p>
          <w:p w14:paraId="45C27AAC" w14:textId="77777777" w:rsidR="00F9094B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50E8FB3D" w14:textId="77777777" w:rsidR="00F9094B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F9094B" w:rsidRPr="008D767C" w14:paraId="389D0D11" w14:textId="77777777" w:rsidTr="00447072">
        <w:trPr>
          <w:trHeight w:val="659"/>
          <w:jc w:val="center"/>
        </w:trPr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054A5009" w14:textId="1E057A91" w:rsidR="00F9094B" w:rsidRDefault="00202667" w:rsidP="00202667">
            <w:pPr>
              <w:tabs>
                <w:tab w:val="left" w:pos="1735"/>
              </w:tabs>
              <w:jc w:val="both"/>
            </w:pPr>
            <w:r>
              <w:t>10:15</w:t>
            </w:r>
            <w:r w:rsidR="00F9094B">
              <w:t>-1</w:t>
            </w:r>
            <w:r>
              <w:t>0</w:t>
            </w:r>
            <w:r w:rsidR="00F9094B">
              <w:t>. 30</w:t>
            </w:r>
          </w:p>
        </w:tc>
        <w:tc>
          <w:tcPr>
            <w:tcW w:w="7088" w:type="dxa"/>
            <w:tcBorders>
              <w:bottom w:val="single" w:sz="4" w:space="0" w:color="000000"/>
            </w:tcBorders>
            <w:vAlign w:val="center"/>
          </w:tcPr>
          <w:p w14:paraId="0EED175B" w14:textId="77777777" w:rsidR="00F9094B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Role of GKM.</w:t>
            </w:r>
          </w:p>
          <w:p w14:paraId="45EC59B6" w14:textId="77777777" w:rsidR="00F9094B" w:rsidRDefault="00F9094B" w:rsidP="00F90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173A74BC" w14:textId="77777777" w:rsidR="00F9094B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F9094B" w:rsidRPr="008D767C" w14:paraId="26B43EF9" w14:textId="77777777" w:rsidTr="00447072">
        <w:trPr>
          <w:trHeight w:val="555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7C0B0490" w14:textId="773E87BC" w:rsidR="00F9094B" w:rsidRPr="008D767C" w:rsidRDefault="00F9094B" w:rsidP="0020266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1</w:t>
            </w:r>
            <w:r w:rsidR="00202667">
              <w:rPr>
                <w:color w:val="000000"/>
              </w:rPr>
              <w:t>0.3</w:t>
            </w:r>
            <w:r>
              <w:rPr>
                <w:color w:val="000000"/>
              </w:rPr>
              <w:t xml:space="preserve">0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11</w:t>
            </w:r>
            <w:r w:rsidRPr="008D767C">
              <w:t>:</w:t>
            </w:r>
            <w:r>
              <w:t>15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3EE79863" w14:textId="77777777" w:rsidR="00F9094B" w:rsidRDefault="00F9094B" w:rsidP="00F90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 w:rsidRPr="00496342">
              <w:rPr>
                <w:rFonts w:asciiTheme="majorHAnsi" w:eastAsia="Calibri" w:hAnsiTheme="majorHAnsi" w:cs="Calibri"/>
                <w:color w:val="000000"/>
              </w:rPr>
              <w:t>Coffee break</w:t>
            </w:r>
          </w:p>
          <w:p w14:paraId="4DBAFBC7" w14:textId="77777777" w:rsidR="00F9094B" w:rsidRPr="00496342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</w:tcPr>
          <w:p w14:paraId="1959D7B0" w14:textId="77777777" w:rsidR="00F9094B" w:rsidRPr="00496342" w:rsidRDefault="00F9094B" w:rsidP="004470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eastAsia="Calibri" w:hAnsiTheme="majorHAnsi" w:cs="Calibri"/>
                <w:color w:val="000000"/>
              </w:rPr>
            </w:pPr>
            <w:r w:rsidRPr="00CC20AB">
              <w:rPr>
                <w:rFonts w:asciiTheme="majorHAnsi" w:eastAsia="Calibri" w:hAnsiTheme="majorHAnsi" w:cs="Calibri"/>
                <w:color w:val="000000"/>
              </w:rPr>
              <w:t>Room GU 111</w:t>
            </w:r>
          </w:p>
        </w:tc>
      </w:tr>
      <w:tr w:rsidR="00202667" w:rsidRPr="008D767C" w14:paraId="57215B64" w14:textId="77777777" w:rsidTr="00447072">
        <w:trPr>
          <w:trHeight w:val="590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BE0AD99" w14:textId="0D28D19B" w:rsidR="00202667" w:rsidRPr="008D767C" w:rsidRDefault="00202667" w:rsidP="0020266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11</w:t>
            </w:r>
            <w:r>
              <w:t xml:space="preserve">:15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1</w:t>
            </w:r>
            <w:r>
              <w:t>3</w:t>
            </w:r>
            <w:r w:rsidRPr="008D767C">
              <w:t>:</w:t>
            </w:r>
            <w:r>
              <w:t>0</w:t>
            </w:r>
            <w:r w:rsidRPr="008D767C">
              <w:t>0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E3430A1" w14:textId="4DDB4988" w:rsidR="00202667" w:rsidRPr="00A013DA" w:rsidRDefault="00202667" w:rsidP="0020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contextualSpacing/>
              <w:jc w:val="both"/>
              <w:rPr>
                <w:color w:val="000000"/>
              </w:rPr>
            </w:pPr>
            <w:r>
              <w:rPr>
                <w:color w:val="000000"/>
              </w:rPr>
              <w:t>Evaluation and Discussion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633A8586" w14:textId="77777777" w:rsidR="00202667" w:rsidRPr="008D767C" w:rsidRDefault="00202667" w:rsidP="0020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Courier New" w:hAnsi="Courier New" w:cs="Courier New"/>
                <w:color w:val="000000"/>
              </w:rPr>
            </w:pPr>
            <w:r w:rsidRPr="00E8718A">
              <w:rPr>
                <w:color w:val="000000"/>
              </w:rPr>
              <w:t>Room GU 11</w:t>
            </w:r>
            <w:r>
              <w:rPr>
                <w:color w:val="000000"/>
              </w:rPr>
              <w:t>0</w:t>
            </w:r>
          </w:p>
        </w:tc>
      </w:tr>
      <w:tr w:rsidR="00202667" w:rsidRPr="008D767C" w14:paraId="6FE0A28B" w14:textId="77777777" w:rsidTr="00447072">
        <w:trPr>
          <w:trHeight w:val="710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5BBF2E1" w14:textId="305AF2FB" w:rsidR="00202667" w:rsidRPr="008D767C" w:rsidRDefault="00202667" w:rsidP="0020266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3</w:t>
            </w:r>
            <w:r w:rsidRPr="008D767C">
              <w:t>:</w:t>
            </w:r>
            <w:r>
              <w:t>0</w:t>
            </w:r>
            <w:r w:rsidRPr="008D767C">
              <w:t>0</w:t>
            </w:r>
            <w:r>
              <w:t xml:space="preserve"> </w:t>
            </w:r>
            <w:r w:rsidRPr="008D767C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8D767C">
              <w:rPr>
                <w:color w:val="000000"/>
              </w:rPr>
              <w:t>1</w:t>
            </w:r>
            <w:r>
              <w:rPr>
                <w:color w:val="000000"/>
              </w:rPr>
              <w:t>4</w:t>
            </w:r>
            <w:r w:rsidRPr="008D767C">
              <w:t>:</w:t>
            </w:r>
            <w:r>
              <w:t>0</w:t>
            </w:r>
            <w:r w:rsidRPr="008D767C">
              <w:t>0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617CA1" w14:textId="77777777" w:rsidR="00202667" w:rsidRDefault="00202667" w:rsidP="0020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Lunch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64F6ECA0" w14:textId="77777777" w:rsidR="00202667" w:rsidRPr="008D767C" w:rsidRDefault="00202667" w:rsidP="0020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202667" w:rsidRPr="008D767C" w14:paraId="3B53AFA5" w14:textId="77777777" w:rsidTr="00447072">
        <w:trPr>
          <w:trHeight w:val="660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17C8A855" w14:textId="06B0C486" w:rsidR="00202667" w:rsidRPr="008D767C" w:rsidRDefault="00202667" w:rsidP="0020266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 w:rsidRPr="008D767C">
              <w:rPr>
                <w:color w:val="000000"/>
              </w:rPr>
              <w:t>1</w:t>
            </w:r>
            <w:r>
              <w:rPr>
                <w:color w:val="000000"/>
              </w:rPr>
              <w:t>4</w:t>
            </w:r>
            <w:r w:rsidRPr="008D767C">
              <w:t>:</w:t>
            </w:r>
            <w:r>
              <w:rPr>
                <w:color w:val="000000"/>
              </w:rPr>
              <w:t>0</w:t>
            </w:r>
            <w:r w:rsidRPr="008D767C">
              <w:rPr>
                <w:color w:val="000000"/>
              </w:rPr>
              <w:t>0</w:t>
            </w:r>
            <w:r>
              <w:rPr>
                <w:color w:val="000000"/>
              </w:rPr>
              <w:t xml:space="preserve"> – </w:t>
            </w:r>
            <w:r>
              <w:t>14.15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07EE85D8" w14:textId="520626D5" w:rsidR="00202667" w:rsidRPr="008D767C" w:rsidRDefault="00202667" w:rsidP="00202667">
            <w:pPr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Training Certificate 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</w:tcPr>
          <w:p w14:paraId="64917573" w14:textId="77777777" w:rsidR="00202667" w:rsidRPr="008D767C" w:rsidRDefault="00202667" w:rsidP="00202667">
            <w:pPr>
              <w:rPr>
                <w:color w:val="000000"/>
              </w:rPr>
            </w:pPr>
          </w:p>
        </w:tc>
      </w:tr>
      <w:tr w:rsidR="00202667" w:rsidRPr="008D767C" w14:paraId="49C4D516" w14:textId="77777777" w:rsidTr="00447072">
        <w:trPr>
          <w:trHeight w:val="738"/>
          <w:jc w:val="center"/>
        </w:trPr>
        <w:tc>
          <w:tcPr>
            <w:tcW w:w="1701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148611E1" w14:textId="476D1556" w:rsidR="00202667" w:rsidRPr="008D767C" w:rsidRDefault="00202667" w:rsidP="00202667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.15-15:00</w:t>
            </w:r>
          </w:p>
        </w:tc>
        <w:tc>
          <w:tcPr>
            <w:tcW w:w="7088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76689C68" w14:textId="397571F0" w:rsidR="00202667" w:rsidRPr="008D767C" w:rsidRDefault="00202667" w:rsidP="0020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Closure Discussion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7F7F7F"/>
            </w:tcBorders>
          </w:tcPr>
          <w:p w14:paraId="26454069" w14:textId="77777777" w:rsidR="00202667" w:rsidRPr="008D767C" w:rsidRDefault="00202667" w:rsidP="002026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rPr>
                <w:color w:val="000000"/>
              </w:rPr>
            </w:pPr>
          </w:p>
        </w:tc>
      </w:tr>
    </w:tbl>
    <w:p w14:paraId="14783320" w14:textId="77777777" w:rsidR="0077628A" w:rsidRPr="008D767C" w:rsidRDefault="0077628A">
      <w:pPr>
        <w:spacing w:after="200" w:line="276" w:lineRule="auto"/>
      </w:pPr>
    </w:p>
    <w:p w14:paraId="04006AFD" w14:textId="77777777" w:rsidR="00AD5BBD" w:rsidRPr="008D767C" w:rsidRDefault="00AD5BBD">
      <w:pPr>
        <w:ind w:right="701"/>
        <w:jc w:val="both"/>
      </w:pPr>
      <w:bookmarkStart w:id="1" w:name="_GoBack"/>
      <w:bookmarkEnd w:id="1"/>
    </w:p>
    <w:sectPr w:rsidR="00AD5BBD" w:rsidRPr="008D767C" w:rsidSect="00AD5BB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728" w:right="720" w:bottom="1584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FE872" w14:textId="77777777" w:rsidR="0052543C" w:rsidRDefault="0052543C" w:rsidP="00AD5BBD">
      <w:r>
        <w:separator/>
      </w:r>
    </w:p>
  </w:endnote>
  <w:endnote w:type="continuationSeparator" w:id="0">
    <w:p w14:paraId="45BA5145" w14:textId="77777777" w:rsidR="0052543C" w:rsidRDefault="0052543C" w:rsidP="00AD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63EC3" w14:textId="77777777" w:rsidR="00AD5BBD" w:rsidRDefault="003C250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rFonts w:cs="Cambria"/>
        <w:color w:val="000000"/>
      </w:rPr>
      <w:fldChar w:fldCharType="begin"/>
    </w:r>
    <w:r w:rsidR="001038F9">
      <w:rPr>
        <w:rFonts w:cs="Cambria"/>
        <w:color w:val="000000"/>
      </w:rPr>
      <w:instrText>PAGE</w:instrText>
    </w:r>
    <w:r>
      <w:rPr>
        <w:rFonts w:cs="Cambria"/>
        <w:color w:val="000000"/>
      </w:rPr>
      <w:fldChar w:fldCharType="end"/>
    </w:r>
  </w:p>
  <w:p w14:paraId="01D272EB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87618" w14:textId="554329EC" w:rsidR="00AD5BBD" w:rsidRDefault="003C2507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fldChar w:fldCharType="begin"/>
    </w:r>
    <w:r w:rsidR="001038F9"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324CF0">
      <w:rPr>
        <w:rFonts w:ascii="Calibri" w:eastAsia="Calibri" w:hAnsi="Calibri" w:cs="Calibri"/>
        <w:noProof/>
        <w:sz w:val="22"/>
        <w:szCs w:val="22"/>
      </w:rPr>
      <w:t>2</w:t>
    </w:r>
    <w:r>
      <w:rPr>
        <w:rFonts w:ascii="Calibri" w:eastAsia="Calibri" w:hAnsi="Calibri" w:cs="Calibri"/>
        <w:sz w:val="22"/>
        <w:szCs w:val="22"/>
      </w:rPr>
      <w:fldChar w:fldCharType="end"/>
    </w:r>
  </w:p>
  <w:p w14:paraId="697765F5" w14:textId="77777777" w:rsidR="00AD5BBD" w:rsidRDefault="00AD5BBD">
    <w:pPr>
      <w:pBdr>
        <w:bottom w:val="single" w:sz="12" w:space="1" w:color="000000"/>
      </w:pBdr>
      <w:tabs>
        <w:tab w:val="center" w:pos="4680"/>
        <w:tab w:val="right" w:pos="9360"/>
      </w:tabs>
      <w:ind w:right="360"/>
      <w:jc w:val="center"/>
      <w:rPr>
        <w:rFonts w:ascii="Verdana" w:eastAsia="Verdana" w:hAnsi="Verdana" w:cs="Verdana"/>
        <w:sz w:val="14"/>
        <w:szCs w:val="14"/>
      </w:rPr>
    </w:pPr>
  </w:p>
  <w:p w14:paraId="248F4B49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ERASMUS+ Programme – JOB-JO Project Number: </w:t>
    </w:r>
    <w:r>
      <w:rPr>
        <w:rFonts w:cs="Cambria"/>
        <w:color w:val="000000"/>
        <w:sz w:val="22"/>
        <w:szCs w:val="22"/>
      </w:rPr>
      <w:t>598428-EPP-1-2018-JO-EPPKA2-CBHE-JP</w:t>
    </w:r>
  </w:p>
  <w:p w14:paraId="2847FCD9" w14:textId="77777777" w:rsidR="00AD5BBD" w:rsidRDefault="00AD5BBD">
    <w:pPr>
      <w:tabs>
        <w:tab w:val="center" w:pos="4680"/>
        <w:tab w:val="right" w:pos="9360"/>
      </w:tabs>
      <w:ind w:left="-360" w:right="180"/>
      <w:jc w:val="center"/>
      <w:rPr>
        <w:rFonts w:ascii="Calibri" w:eastAsia="Calibri" w:hAnsi="Calibri" w:cs="Calibri"/>
        <w:sz w:val="22"/>
        <w:szCs w:val="22"/>
      </w:rPr>
    </w:pPr>
  </w:p>
  <w:p w14:paraId="6CBBD5B0" w14:textId="77777777" w:rsidR="00AD5BBD" w:rsidRDefault="001038F9">
    <w:pPr>
      <w:tabs>
        <w:tab w:val="left" w:pos="6195"/>
      </w:tabs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862BB" w14:textId="77777777" w:rsidR="00AD5BBD" w:rsidRDefault="00AD5BB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cs="Cambria"/>
        <w:color w:val="000000"/>
      </w:rPr>
    </w:pPr>
  </w:p>
  <w:tbl>
    <w:tblPr>
      <w:tblStyle w:val="a2"/>
      <w:tblW w:w="8678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499"/>
      <w:gridCol w:w="5179"/>
    </w:tblGrid>
    <w:tr w:rsidR="00AD5BBD" w14:paraId="3B37EE2F" w14:textId="77777777">
      <w:trPr>
        <w:trHeight w:val="940"/>
        <w:jc w:val="center"/>
      </w:trPr>
      <w:tc>
        <w:tcPr>
          <w:tcW w:w="3499" w:type="dxa"/>
        </w:tcPr>
        <w:p w14:paraId="661086BC" w14:textId="7AB7DBD2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noProof/>
              <w:lang w:val="en-US"/>
            </w:rPr>
            <w:drawing>
              <wp:anchor distT="0" distB="0" distL="0" distR="0" simplePos="0" relativeHeight="251691008" behindDoc="1" locked="0" layoutInCell="1" allowOverlap="1" wp14:anchorId="5AFFEECF" wp14:editId="277951AB">
                <wp:simplePos x="0" y="0"/>
                <wp:positionH relativeFrom="column">
                  <wp:posOffset>12700</wp:posOffset>
                </wp:positionH>
                <wp:positionV relativeFrom="paragraph">
                  <wp:posOffset>65735</wp:posOffset>
                </wp:positionV>
                <wp:extent cx="2084705" cy="591185"/>
                <wp:effectExtent l="0" t="0" r="0" b="0"/>
                <wp:wrapNone/>
                <wp:docPr id="14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705" cy="5911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072DB7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43ED81F" wp14:editId="0730EB19">
                    <wp:simplePos x="0" y="0"/>
                    <wp:positionH relativeFrom="margin">
                      <wp:posOffset>-1090295</wp:posOffset>
                    </wp:positionH>
                    <wp:positionV relativeFrom="paragraph">
                      <wp:posOffset>-26670</wp:posOffset>
                    </wp:positionV>
                    <wp:extent cx="7562850" cy="0"/>
                    <wp:effectExtent l="20320" t="19050" r="17780" b="19050"/>
                    <wp:wrapNone/>
                    <wp:docPr id="1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7562850" cy="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7BA40DD7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85.85pt;margin-top:-2.1pt;width:595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" strokecolor="#5a5a5a [2109]" strokeweight="2.25pt">
                    <w10:wrap anchorx="margin"/>
                  </v:shape>
                </w:pict>
              </mc:Fallback>
            </mc:AlternateContent>
          </w:r>
        </w:p>
      </w:tc>
      <w:tc>
        <w:tcPr>
          <w:tcW w:w="5179" w:type="dxa"/>
        </w:tcPr>
        <w:p w14:paraId="230DBC3B" w14:textId="77777777" w:rsidR="00AD5BBD" w:rsidRDefault="00AD5BBD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</w:p>
        <w:p w14:paraId="60FAE66B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roject has been funded with support from the European Commission.</w:t>
          </w:r>
        </w:p>
        <w:p w14:paraId="14667F8D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ublication reflects the views only of the author, and the Commission cannot be held responsible for any use which may be made of the information contained therein.</w:t>
          </w:r>
        </w:p>
      </w:tc>
    </w:tr>
  </w:tbl>
  <w:p w14:paraId="6BB9501F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D35D5" w14:textId="77777777" w:rsidR="0052543C" w:rsidRDefault="0052543C" w:rsidP="00AD5BBD">
      <w:r>
        <w:separator/>
      </w:r>
    </w:p>
  </w:footnote>
  <w:footnote w:type="continuationSeparator" w:id="0">
    <w:p w14:paraId="2BB3AFA8" w14:textId="77777777" w:rsidR="0052543C" w:rsidRDefault="0052543C" w:rsidP="00AD5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B545E" w14:textId="222A9108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BC974B7" wp14:editId="0A8F5C63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8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8D7F584" wp14:editId="4FF2A19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9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A2E197D" wp14:editId="4C48DBF1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5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F7F35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Promotion Youth Employment In Prompt Area In Jordan/</w:t>
                          </w:r>
                        </w:p>
                        <w:p w14:paraId="680FD9DC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2E197D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1.9pt;margin-top:16.95pt;width:378.8pt;height:41.8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3jD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" filled="f" stroked="f">
              <v:textbox>
                <w:txbxContent>
                  <w:p w14:paraId="3C8F7F35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 xml:space="preserve">Promotion Youth Employment </w:t>
                    </w:r>
                    <w:proofErr w:type="gramStart"/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In</w:t>
                    </w:r>
                    <w:proofErr w:type="gramEnd"/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 xml:space="preserve"> Prompt Area In Jordan/</w:t>
                    </w:r>
                  </w:p>
                  <w:p w14:paraId="680FD9DC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45949F03" wp14:editId="71A4FE51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981075"/>
          <wp:effectExtent l="0" t="0" r="0" b="0"/>
          <wp:wrapNone/>
          <wp:docPr id="10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61BD6D86" wp14:editId="41828CC5">
              <wp:simplePos x="0" y="0"/>
              <wp:positionH relativeFrom="margin">
                <wp:posOffset>962025</wp:posOffset>
              </wp:positionH>
              <wp:positionV relativeFrom="paragraph">
                <wp:posOffset>123825</wp:posOffset>
              </wp:positionV>
              <wp:extent cx="4213225" cy="701040"/>
              <wp:effectExtent l="9525" t="9525" r="6350" b="13335"/>
              <wp:wrapNone/>
              <wp:docPr id="4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B7DD39F" id="Rectangle 26" o:spid="_x0000_s1026" style="position:absolute;margin-left:75.75pt;margin-top:9.75pt;width:331.75pt;height:55.2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" filled="f" strokecolor="#5a5a5a [2109]">
              <w10:wrap anchorx="margin"/>
            </v:rect>
          </w:pict>
        </mc:Fallback>
      </mc:AlternateContent>
    </w:r>
  </w:p>
  <w:p w14:paraId="39407E1A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0F8AF" w14:textId="31C2300D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3B1F9083" wp14:editId="44F7BB78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11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86912" behindDoc="0" locked="0" layoutInCell="1" allowOverlap="1" wp14:anchorId="6EDFC82D" wp14:editId="1A0F618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12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1D698F" wp14:editId="387669B6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C2873E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Promotion Youth Employment in Prompt Area in Jordan/</w:t>
                          </w:r>
                        </w:p>
                        <w:p w14:paraId="33CB0B53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1D698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left:0;text-align:left;margin-left:51.9pt;margin-top:16.95pt;width:378.8pt;height:41.8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ZY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" filled="f" stroked="f">
              <v:textbox>
                <w:txbxContent>
                  <w:p w14:paraId="1AC2873E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Promotion Youth Employment in Prompt Area in Jordan/</w:t>
                    </w:r>
                  </w:p>
                  <w:p w14:paraId="33CB0B53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9984" behindDoc="0" locked="0" layoutInCell="1" allowOverlap="1" wp14:anchorId="126773E9" wp14:editId="25D666C5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10410825"/>
          <wp:effectExtent l="19050" t="0" r="9525" b="0"/>
          <wp:wrapNone/>
          <wp:docPr id="13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10410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2D316517" wp14:editId="217378C3">
              <wp:simplePos x="0" y="0"/>
              <wp:positionH relativeFrom="margin">
                <wp:posOffset>956310</wp:posOffset>
              </wp:positionH>
              <wp:positionV relativeFrom="paragraph">
                <wp:posOffset>118110</wp:posOffset>
              </wp:positionV>
              <wp:extent cx="4213225" cy="701040"/>
              <wp:effectExtent l="13335" t="13335" r="12065" b="9525"/>
              <wp:wrapNone/>
              <wp:docPr id="2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37B200D5" id="Rectangle 20" o:spid="_x0000_s1026" style="position:absolute;margin-left:75.3pt;margin-top:9.3pt;width:331.75pt;height:55.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" filled="f" strokecolor="#5a5a5a [2109]">
              <w10:wrap anchorx="margin"/>
            </v:rect>
          </w:pict>
        </mc:Fallback>
      </mc:AlternateContent>
    </w:r>
  </w:p>
  <w:p w14:paraId="25813801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E2EAD"/>
    <w:multiLevelType w:val="multilevel"/>
    <w:tmpl w:val="B7DE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1" w15:restartNumberingAfterBreak="0">
    <w:nsid w:val="1CE83A47"/>
    <w:multiLevelType w:val="multilevel"/>
    <w:tmpl w:val="DED2B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349B6E06"/>
    <w:multiLevelType w:val="hybridMultilevel"/>
    <w:tmpl w:val="4D0A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F15A8"/>
    <w:multiLevelType w:val="multilevel"/>
    <w:tmpl w:val="06F2B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4" w15:restartNumberingAfterBreak="0">
    <w:nsid w:val="4BDA2F2D"/>
    <w:multiLevelType w:val="multilevel"/>
    <w:tmpl w:val="20828E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38E67B0"/>
    <w:multiLevelType w:val="multilevel"/>
    <w:tmpl w:val="87346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zc3tDQ3tTC3NDdR0lEKTi0uzszPAykwrwUAGPtrPiwAAAA="/>
  </w:docVars>
  <w:rsids>
    <w:rsidRoot w:val="00AD5BBD"/>
    <w:rsid w:val="00007361"/>
    <w:rsid w:val="00012D67"/>
    <w:rsid w:val="000277FA"/>
    <w:rsid w:val="00072DB7"/>
    <w:rsid w:val="00082F31"/>
    <w:rsid w:val="000937AA"/>
    <w:rsid w:val="001038F9"/>
    <w:rsid w:val="00202667"/>
    <w:rsid w:val="002D3114"/>
    <w:rsid w:val="00324CF0"/>
    <w:rsid w:val="003B40B7"/>
    <w:rsid w:val="003C2507"/>
    <w:rsid w:val="003C459D"/>
    <w:rsid w:val="00452747"/>
    <w:rsid w:val="0048773F"/>
    <w:rsid w:val="00492ECF"/>
    <w:rsid w:val="00496342"/>
    <w:rsid w:val="004A10CE"/>
    <w:rsid w:val="004C3580"/>
    <w:rsid w:val="004F2EAD"/>
    <w:rsid w:val="005200A5"/>
    <w:rsid w:val="0052543C"/>
    <w:rsid w:val="00570D6F"/>
    <w:rsid w:val="005822EC"/>
    <w:rsid w:val="0058695D"/>
    <w:rsid w:val="005C7C57"/>
    <w:rsid w:val="005D22F7"/>
    <w:rsid w:val="006317AD"/>
    <w:rsid w:val="006A667A"/>
    <w:rsid w:val="006C60B2"/>
    <w:rsid w:val="007019C8"/>
    <w:rsid w:val="00720085"/>
    <w:rsid w:val="007324D6"/>
    <w:rsid w:val="0077628A"/>
    <w:rsid w:val="00777A39"/>
    <w:rsid w:val="007B2BF3"/>
    <w:rsid w:val="007D4560"/>
    <w:rsid w:val="008B214A"/>
    <w:rsid w:val="008B2D68"/>
    <w:rsid w:val="008C493D"/>
    <w:rsid w:val="008D767C"/>
    <w:rsid w:val="008F2AF5"/>
    <w:rsid w:val="009559DA"/>
    <w:rsid w:val="00990D98"/>
    <w:rsid w:val="009D0BC1"/>
    <w:rsid w:val="009E6800"/>
    <w:rsid w:val="00A013DA"/>
    <w:rsid w:val="00A067E8"/>
    <w:rsid w:val="00A0778F"/>
    <w:rsid w:val="00A16EEB"/>
    <w:rsid w:val="00A33CF2"/>
    <w:rsid w:val="00AD5BBD"/>
    <w:rsid w:val="00B039AC"/>
    <w:rsid w:val="00C24E8A"/>
    <w:rsid w:val="00CA0297"/>
    <w:rsid w:val="00CC20AB"/>
    <w:rsid w:val="00CD0342"/>
    <w:rsid w:val="00D56E6B"/>
    <w:rsid w:val="00D957D0"/>
    <w:rsid w:val="00D97B7D"/>
    <w:rsid w:val="00DA3F6F"/>
    <w:rsid w:val="00DC05CF"/>
    <w:rsid w:val="00E029FB"/>
    <w:rsid w:val="00E05F00"/>
    <w:rsid w:val="00E27BD0"/>
    <w:rsid w:val="00E27FB8"/>
    <w:rsid w:val="00E90D19"/>
    <w:rsid w:val="00EF270F"/>
    <w:rsid w:val="00EF2A9E"/>
    <w:rsid w:val="00F90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FBC37"/>
  <w15:docId w15:val="{B58765BB-5829-4F9E-A9A0-5A3091B7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7E6"/>
    <w:rPr>
      <w:rFonts w:cs="Times New Roman"/>
      <w:lang w:val="en-GB"/>
    </w:rPr>
  </w:style>
  <w:style w:type="paragraph" w:styleId="Heading1">
    <w:name w:val="heading 1"/>
    <w:basedOn w:val="Normal1"/>
    <w:next w:val="Normal1"/>
    <w:rsid w:val="00AD5B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AD5B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D5B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D5B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AD5B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AD5B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5BBD"/>
  </w:style>
  <w:style w:type="paragraph" w:styleId="Title">
    <w:name w:val="Title"/>
    <w:basedOn w:val="Normal1"/>
    <w:next w:val="Normal1"/>
    <w:rsid w:val="00AD5BB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character" w:styleId="PageNumber">
    <w:name w:val="page number"/>
    <w:basedOn w:val="DefaultParagraphFont"/>
    <w:uiPriority w:val="99"/>
    <w:semiHidden/>
    <w:unhideWhenUsed/>
    <w:rsid w:val="006A7736"/>
  </w:style>
  <w:style w:type="paragraph" w:styleId="ListParagraph">
    <w:name w:val="List Paragraph"/>
    <w:basedOn w:val="Normal"/>
    <w:uiPriority w:val="99"/>
    <w:qFormat/>
    <w:rsid w:val="006A77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6A7736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A773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7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36"/>
    <w:rPr>
      <w:rFonts w:ascii="Tahoma" w:eastAsia="Cambria" w:hAnsi="Tahoma" w:cs="Tahoma"/>
      <w:sz w:val="16"/>
      <w:szCs w:val="16"/>
      <w:lang w:val="it-IT"/>
    </w:rPr>
  </w:style>
  <w:style w:type="character" w:styleId="PlaceholderText">
    <w:name w:val="Placeholder Text"/>
    <w:basedOn w:val="DefaultParagraphFont"/>
    <w:uiPriority w:val="99"/>
    <w:semiHidden/>
    <w:rsid w:val="006A7736"/>
    <w:rPr>
      <w:color w:val="808080"/>
    </w:rPr>
  </w:style>
  <w:style w:type="table" w:styleId="TableGrid">
    <w:name w:val="Table Grid"/>
    <w:basedOn w:val="TableNormal"/>
    <w:rsid w:val="00F71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7D75"/>
    <w:rPr>
      <w:rFonts w:cs="Times New Roman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D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D75"/>
    <w:rPr>
      <w:rFonts w:ascii="Cambria" w:eastAsia="Cambria" w:hAnsi="Cambria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D75"/>
    <w:rPr>
      <w:rFonts w:ascii="Cambria" w:eastAsia="Cambria" w:hAnsi="Cambria" w:cs="Times New Roman"/>
      <w:b/>
      <w:bCs/>
      <w:sz w:val="20"/>
      <w:szCs w:val="20"/>
      <w:lang w:val="it-IT"/>
    </w:rPr>
  </w:style>
  <w:style w:type="table" w:customStyle="1" w:styleId="TableGrid1">
    <w:name w:val="Table Grid1"/>
    <w:basedOn w:val="TableNormal"/>
    <w:next w:val="TableGrid"/>
    <w:uiPriority w:val="59"/>
    <w:rsid w:val="004B2637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55492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F66FB"/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12AF4"/>
  </w:style>
  <w:style w:type="paragraph" w:customStyle="1" w:styleId="Default">
    <w:name w:val="Default"/>
    <w:rsid w:val="00B343D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2E57"/>
    <w:rPr>
      <w:rFonts w:ascii="Courier New" w:eastAsia="Times New Roman" w:hAnsi="Courier New" w:cs="Courier New"/>
      <w:sz w:val="20"/>
      <w:szCs w:val="20"/>
    </w:rPr>
  </w:style>
  <w:style w:type="character" w:customStyle="1" w:styleId="markpbazslng1">
    <w:name w:val="markpbazslng1"/>
    <w:basedOn w:val="DefaultParagraphFont"/>
    <w:rsid w:val="00C72E57"/>
  </w:style>
  <w:style w:type="character" w:customStyle="1" w:styleId="mark3lu431pan">
    <w:name w:val="mark3lu431pan"/>
    <w:basedOn w:val="DefaultParagraphFont"/>
    <w:rsid w:val="00C72E57"/>
  </w:style>
  <w:style w:type="character" w:customStyle="1" w:styleId="markicsk4xs1u">
    <w:name w:val="markicsk4xs1u"/>
    <w:basedOn w:val="DefaultParagraphFont"/>
    <w:rsid w:val="00C72E57"/>
  </w:style>
  <w:style w:type="paragraph" w:styleId="Subtitle">
    <w:name w:val="Subtitle"/>
    <w:basedOn w:val="Normal"/>
    <w:next w:val="Normal"/>
    <w:rsid w:val="00AD5B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AD5BBD"/>
    <w:tblPr>
      <w:tblStyleRowBandSize w:val="1"/>
      <w:tblStyleColBandSize w:val="1"/>
    </w:tblPr>
  </w:style>
  <w:style w:type="character" w:customStyle="1" w:styleId="membername">
    <w:name w:val="membername"/>
    <w:basedOn w:val="DefaultParagraphFont"/>
    <w:rsid w:val="00492E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4299A1-D2E9-4B68-A5C1-3F543A861D33}"/>
</file>

<file path=customXml/itemProps2.xml><?xml version="1.0" encoding="utf-8"?>
<ds:datastoreItem xmlns:ds="http://schemas.openxmlformats.org/officeDocument/2006/customXml" ds:itemID="{6713C49E-A7AF-4E86-B51F-7A569C5D6BF9}"/>
</file>

<file path=customXml/itemProps3.xml><?xml version="1.0" encoding="utf-8"?>
<ds:datastoreItem xmlns:ds="http://schemas.openxmlformats.org/officeDocument/2006/customXml" ds:itemID="{C95138D3-A2A5-45CD-A50E-E9F4306F19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Omer Nawaf Maaitah</cp:lastModifiedBy>
  <cp:revision>2</cp:revision>
  <cp:lastPrinted>2019-07-19T09:25:00Z</cp:lastPrinted>
  <dcterms:created xsi:type="dcterms:W3CDTF">2021-07-27T19:34:00Z</dcterms:created>
  <dcterms:modified xsi:type="dcterms:W3CDTF">2021-07-27T19:34:00Z</dcterms:modified>
</cp:coreProperties>
</file>